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D995A2" w14:textId="77777777" w:rsidR="000902EB" w:rsidRPr="008F5930" w:rsidRDefault="000902EB" w:rsidP="000902EB">
      <w:pPr>
        <w:wordWrap/>
        <w:spacing w:after="0" w:line="480" w:lineRule="auto"/>
        <w:ind w:right="220"/>
        <w:jc w:val="left"/>
        <w:rPr>
          <w:rFonts w:ascii="Times New Roman" w:eastAsia="맑은 고딕" w:hAnsi="Times New Roman" w:cs="Times New Roman"/>
          <w:b/>
          <w:sz w:val="24"/>
          <w:szCs w:val="24"/>
        </w:rPr>
      </w:pPr>
      <w:r w:rsidRPr="008F5930">
        <w:rPr>
          <w:rFonts w:ascii="Times New Roman" w:eastAsia="맑은 고딕" w:hAnsi="Times New Roman" w:cs="Times New Roman"/>
          <w:b/>
          <w:sz w:val="24"/>
          <w:szCs w:val="24"/>
        </w:rPr>
        <w:t>[Original article]</w:t>
      </w:r>
    </w:p>
    <w:p w14:paraId="1CB38409" w14:textId="32D888AA" w:rsidR="000902EB" w:rsidRDefault="000902EB" w:rsidP="000902EB">
      <w:pPr>
        <w:wordWrap/>
        <w:spacing w:after="0" w:line="480" w:lineRule="auto"/>
        <w:jc w:val="left"/>
        <w:rPr>
          <w:rFonts w:ascii="Times New Roman" w:eastAsia="함초롬바탕" w:hAnsi="Times New Roman" w:cs="Times New Roman"/>
          <w:b/>
          <w:color w:val="FF0000"/>
          <w:sz w:val="24"/>
          <w:szCs w:val="24"/>
        </w:rPr>
      </w:pPr>
      <w:r w:rsidRPr="008F5930">
        <w:rPr>
          <w:rFonts w:ascii="Times New Roman" w:eastAsia="함초롬바탕" w:hAnsi="Times New Roman" w:cs="Times New Roman"/>
          <w:b/>
          <w:sz w:val="24"/>
          <w:szCs w:val="24"/>
        </w:rPr>
        <w:t>국문</w:t>
      </w:r>
      <w:r w:rsidRPr="008F5930"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8F5930">
        <w:rPr>
          <w:rFonts w:ascii="Times New Roman" w:eastAsia="함초롬바탕" w:hAnsi="Times New Roman" w:cs="Times New Roman"/>
          <w:b/>
          <w:sz w:val="24"/>
          <w:szCs w:val="24"/>
        </w:rPr>
        <w:t>제목</w:t>
      </w:r>
      <w:r w:rsidRPr="008F5930"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8F5930">
        <w:rPr>
          <w:rFonts w:ascii="Times New Roman" w:eastAsia="함초롬바탕" w:hAnsi="Times New Roman" w:cs="Times New Roman"/>
          <w:bCs/>
          <w:color w:val="FF0000"/>
          <w:sz w:val="24"/>
          <w:szCs w:val="24"/>
        </w:rPr>
        <w:t>[</w:t>
      </w:r>
      <w:r w:rsidR="00472DE8" w:rsidRPr="00472DE8">
        <w:rPr>
          <w:rFonts w:ascii="Times New Roman" w:eastAsia="함초롬바탕" w:hAnsi="Times New Roman" w:cs="Times New Roman"/>
          <w:bCs/>
          <w:color w:val="FF0000"/>
          <w:sz w:val="24"/>
          <w:szCs w:val="24"/>
        </w:rPr>
        <w:t xml:space="preserve">Required for Korean manuscripts only, </w:t>
      </w:r>
      <w:r w:rsidRPr="008F5930">
        <w:rPr>
          <w:rFonts w:ascii="Times New Roman" w:eastAsia="함초롬바탕" w:hAnsi="Times New Roman" w:cs="Times New Roman"/>
          <w:bCs/>
          <w:color w:val="FF0000"/>
          <w:sz w:val="24"/>
          <w:szCs w:val="24"/>
        </w:rPr>
        <w:t xml:space="preserve">≤50 </w:t>
      </w:r>
      <w:r w:rsidR="00472DE8">
        <w:rPr>
          <w:rFonts w:ascii="Times New Roman" w:eastAsia="함초롬바탕" w:hAnsi="Times New Roman" w:cs="Times New Roman" w:hint="eastAsia"/>
          <w:bCs/>
          <w:color w:val="FF0000"/>
          <w:sz w:val="24"/>
          <w:szCs w:val="24"/>
        </w:rPr>
        <w:t>characters</w:t>
      </w:r>
      <w:r w:rsidRPr="008F5930">
        <w:rPr>
          <w:rFonts w:ascii="Times New Roman" w:eastAsia="함초롬바탕" w:hAnsi="Times New Roman" w:cs="Times New Roman"/>
          <w:bCs/>
          <w:color w:val="FF0000"/>
          <w:sz w:val="24"/>
          <w:szCs w:val="24"/>
        </w:rPr>
        <w:t>]</w:t>
      </w:r>
      <w:r w:rsidRPr="008F5930">
        <w:rPr>
          <w:rFonts w:ascii="Times New Roman" w:eastAsia="함초롬바탕" w:hAnsi="Times New Roman" w:cs="Times New Roman"/>
          <w:b/>
          <w:color w:val="FF0000"/>
          <w:sz w:val="24"/>
          <w:szCs w:val="24"/>
        </w:rPr>
        <w:t xml:space="preserve"> </w:t>
      </w:r>
    </w:p>
    <w:p w14:paraId="7F6EA03E" w14:textId="77777777" w:rsidR="008B76AE" w:rsidRPr="008F5930" w:rsidRDefault="008B76AE" w:rsidP="000902EB">
      <w:pPr>
        <w:wordWrap/>
        <w:spacing w:after="0" w:line="480" w:lineRule="auto"/>
        <w:jc w:val="left"/>
        <w:rPr>
          <w:rFonts w:ascii="Times New Roman" w:eastAsia="함초롬바탕" w:hAnsi="Times New Roman" w:cs="Times New Roman"/>
          <w:b/>
          <w:sz w:val="24"/>
          <w:szCs w:val="24"/>
        </w:rPr>
      </w:pPr>
    </w:p>
    <w:p w14:paraId="6AFB4ED0" w14:textId="77777777" w:rsidR="000902EB" w:rsidRPr="008F5930" w:rsidRDefault="000902EB" w:rsidP="000902EB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b/>
          <w:color w:val="FF000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b/>
          <w:sz w:val="24"/>
          <w:szCs w:val="24"/>
        </w:rPr>
        <w:t xml:space="preserve">Title in English </w:t>
      </w:r>
      <w:r w:rsidRPr="008F5930">
        <w:rPr>
          <w:rFonts w:ascii="Times New Roman" w:eastAsiaTheme="minorHAnsi" w:hAnsi="Times New Roman" w:cs="Times New Roman"/>
          <w:bCs/>
          <w:color w:val="FF0000"/>
          <w:sz w:val="24"/>
          <w:szCs w:val="24"/>
        </w:rPr>
        <w:t>[≤50 words]</w:t>
      </w:r>
      <w:r w:rsidRPr="008F5930">
        <w:rPr>
          <w:rFonts w:ascii="Times New Roman" w:eastAsiaTheme="minorHAnsi" w:hAnsi="Times New Roman" w:cs="Times New Roman"/>
          <w:b/>
          <w:color w:val="FF0000"/>
          <w:sz w:val="24"/>
          <w:szCs w:val="24"/>
        </w:rPr>
        <w:t xml:space="preserve"> </w:t>
      </w:r>
    </w:p>
    <w:p w14:paraId="65E53E94" w14:textId="7F79E736" w:rsidR="000902EB" w:rsidRDefault="000902EB" w:rsidP="000902EB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b/>
          <w:color w:val="FF000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b/>
          <w:sz w:val="24"/>
          <w:szCs w:val="24"/>
        </w:rPr>
        <w:t>Running title</w:t>
      </w:r>
      <w:r w:rsidRPr="008F5930">
        <w:rPr>
          <w:rFonts w:ascii="Times New Roman" w:eastAsiaTheme="minorHAnsi" w:hAnsi="Times New Roman" w:cs="Times New Roman"/>
          <w:b/>
          <w:color w:val="FF0000"/>
          <w:sz w:val="24"/>
          <w:szCs w:val="24"/>
        </w:rPr>
        <w:t>:</w:t>
      </w:r>
      <w:r w:rsidRPr="008F5930">
        <w:rPr>
          <w:rFonts w:ascii="Times New Roman" w:eastAsiaTheme="minorHAnsi" w:hAnsi="Times New Roman" w:cs="Times New Roman"/>
          <w:color w:val="FF0000"/>
          <w:sz w:val="24"/>
          <w:szCs w:val="24"/>
        </w:rPr>
        <w:t xml:space="preserve"> [≤10 English words (including spaces)]</w:t>
      </w:r>
      <w:r w:rsidRPr="008F5930">
        <w:rPr>
          <w:rFonts w:ascii="Times New Roman" w:eastAsiaTheme="minorHAnsi" w:hAnsi="Times New Roman" w:cs="Times New Roman"/>
          <w:b/>
          <w:color w:val="FF0000"/>
          <w:sz w:val="24"/>
          <w:szCs w:val="24"/>
        </w:rPr>
        <w:t xml:space="preserve"> </w:t>
      </w:r>
    </w:p>
    <w:p w14:paraId="7B5CF0D9" w14:textId="244E5EC7" w:rsidR="00004671" w:rsidRPr="006C5E9D" w:rsidRDefault="00004671" w:rsidP="00004671">
      <w:pPr>
        <w:wordWrap/>
        <w:adjustRightInd w:val="0"/>
        <w:spacing w:line="480" w:lineRule="auto"/>
        <w:jc w:val="left"/>
        <w:rPr>
          <w:rFonts w:ascii="Times New Roman" w:eastAsiaTheme="minorHAnsi" w:hAnsi="Times New Roman" w:hint="eastAsia"/>
          <w:b/>
          <w:color w:val="FF0000"/>
          <w:kern w:val="0"/>
          <w:sz w:val="24"/>
          <w:szCs w:val="24"/>
          <w:lang w:val="x-none"/>
        </w:rPr>
      </w:pPr>
      <w:r w:rsidRPr="004F5EA7">
        <w:rPr>
          <w:rFonts w:ascii="Times New Roman" w:eastAsiaTheme="minorHAnsi" w:hAnsi="Times New Roman"/>
          <w:color w:val="FF0000"/>
          <w:kern w:val="0"/>
          <w:sz w:val="24"/>
          <w:szCs w:val="24"/>
          <w:lang w:val="x-none"/>
        </w:rPr>
        <w:t>[</w:t>
      </w:r>
      <w:r w:rsidR="000147DD" w:rsidRPr="000147DD">
        <w:rPr>
          <w:rFonts w:ascii="Times New Roman" w:eastAsiaTheme="minorHAnsi" w:hAnsi="Times New Roman" w:hint="eastAsia"/>
          <w:b/>
          <w:bCs/>
          <w:color w:val="FF0000"/>
          <w:kern w:val="0"/>
          <w:sz w:val="24"/>
          <w:szCs w:val="24"/>
          <w:lang w:val="x-none"/>
        </w:rPr>
        <w:t>Note</w:t>
      </w:r>
      <w:r w:rsidR="000147DD">
        <w:rPr>
          <w:rFonts w:ascii="Times New Roman" w:eastAsiaTheme="minorHAnsi" w:hAnsi="Times New Roman" w:hint="eastAsia"/>
          <w:color w:val="FF0000"/>
          <w:kern w:val="0"/>
          <w:sz w:val="24"/>
          <w:szCs w:val="24"/>
          <w:lang w:val="x-none"/>
        </w:rPr>
        <w:t xml:space="preserve">: </w:t>
      </w:r>
      <w:r w:rsidRPr="004F5EA7">
        <w:rPr>
          <w:rFonts w:ascii="Times New Roman" w:eastAsiaTheme="minorHAnsi" w:hAnsi="Times New Roman"/>
          <w:color w:val="FF0000"/>
          <w:kern w:val="0"/>
          <w:sz w:val="24"/>
          <w:szCs w:val="24"/>
          <w:lang w:val="x-none"/>
        </w:rPr>
        <w:t xml:space="preserve">Even in Korean manuscripts, </w:t>
      </w:r>
      <w:r w:rsidR="000147DD" w:rsidRPr="000147DD">
        <w:rPr>
          <w:rFonts w:ascii="Times New Roman" w:eastAsiaTheme="minorHAnsi" w:hAnsi="Times New Roman" w:hint="eastAsia"/>
          <w:b/>
          <w:bCs/>
          <w:color w:val="FF0000"/>
          <w:kern w:val="0"/>
          <w:sz w:val="24"/>
          <w:szCs w:val="24"/>
          <w:lang w:val="x-none"/>
        </w:rPr>
        <w:t xml:space="preserve">the </w:t>
      </w:r>
      <w:r w:rsidRPr="000147DD">
        <w:rPr>
          <w:rFonts w:ascii="Times New Roman" w:eastAsiaTheme="minorHAnsi" w:hAnsi="Times New Roman"/>
          <w:b/>
          <w:bCs/>
          <w:color w:val="FF0000"/>
          <w:kern w:val="0"/>
          <w:sz w:val="24"/>
          <w:szCs w:val="24"/>
          <w:lang w:val="x-none"/>
        </w:rPr>
        <w:t>title page, abstract with keywords, references, tables, figures, and figure legends</w:t>
      </w:r>
      <w:r w:rsidRPr="000147DD">
        <w:rPr>
          <w:rFonts w:ascii="Times New Roman" w:eastAsiaTheme="minorHAnsi" w:hAnsi="Times New Roman"/>
          <w:bCs/>
          <w:color w:val="FF0000"/>
          <w:kern w:val="0"/>
          <w:sz w:val="24"/>
          <w:szCs w:val="24"/>
          <w:lang w:val="x-none"/>
        </w:rPr>
        <w:t xml:space="preserve"> </w:t>
      </w:r>
      <w:r w:rsidRPr="006C5E9D">
        <w:rPr>
          <w:rFonts w:ascii="Times New Roman" w:eastAsiaTheme="minorHAnsi" w:hAnsi="Times New Roman"/>
          <w:b/>
          <w:color w:val="FF0000"/>
          <w:kern w:val="0"/>
          <w:sz w:val="24"/>
          <w:szCs w:val="24"/>
          <w:u w:val="single"/>
          <w:lang w:val="x-none"/>
        </w:rPr>
        <w:t>must be written in English</w:t>
      </w:r>
      <w:r w:rsidRPr="006C5E9D">
        <w:rPr>
          <w:rFonts w:ascii="Times New Roman" w:eastAsiaTheme="minorHAnsi" w:hAnsi="Times New Roman"/>
          <w:b/>
          <w:color w:val="FF0000"/>
          <w:kern w:val="0"/>
          <w:sz w:val="24"/>
          <w:szCs w:val="24"/>
          <w:lang w:val="x-none"/>
        </w:rPr>
        <w:t>]</w:t>
      </w:r>
    </w:p>
    <w:p w14:paraId="6475AD11" w14:textId="77777777" w:rsidR="00004671" w:rsidRPr="00004671" w:rsidRDefault="00004671" w:rsidP="000902EB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b/>
          <w:color w:val="FF0000"/>
          <w:sz w:val="24"/>
          <w:szCs w:val="24"/>
          <w:lang w:val="x-none"/>
        </w:rPr>
      </w:pPr>
    </w:p>
    <w:p w14:paraId="47077782" w14:textId="746F6F22" w:rsidR="008F5930" w:rsidRDefault="007736D5" w:rsidP="008F5930">
      <w:pPr>
        <w:wordWrap/>
        <w:spacing w:after="0"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 w:rsidRPr="008F593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stract</w:t>
      </w:r>
      <w:r w:rsidR="009344ED" w:rsidRPr="008F593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9344ED" w:rsidRPr="008F5930">
        <w:rPr>
          <w:rFonts w:ascii="Times New Roman" w:hAnsi="Times New Roman" w:cs="Times New Roman"/>
          <w:color w:val="FF0000"/>
          <w:sz w:val="24"/>
          <w:szCs w:val="24"/>
        </w:rPr>
        <w:t>[structured abstracts ≤300 words, with the following subheadings</w:t>
      </w:r>
      <w:r w:rsidR="00693B0A">
        <w:rPr>
          <w:rFonts w:ascii="Times New Roman" w:hAnsi="Times New Roman" w:cs="Times New Roman" w:hint="eastAsia"/>
          <w:color w:val="FF0000"/>
          <w:sz w:val="24"/>
          <w:szCs w:val="24"/>
        </w:rPr>
        <w:t>: Background-Methods-Results-Conclusion</w:t>
      </w:r>
      <w:r w:rsidR="009344ED" w:rsidRPr="008F5930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743EF514" w14:textId="717B5B04" w:rsidR="008F5930" w:rsidRPr="00693B0A" w:rsidRDefault="00104191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93B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ackground</w:t>
      </w:r>
      <w:r w:rsidR="007736D5" w:rsidRPr="00693B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</w:p>
    <w:p w14:paraId="28BBEDBD" w14:textId="0B899454" w:rsidR="008F5930" w:rsidRPr="00693B0A" w:rsidRDefault="007736D5" w:rsidP="00881422">
      <w:pPr>
        <w:wordWrap/>
        <w:spacing w:after="0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93B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ethods: </w:t>
      </w:r>
    </w:p>
    <w:p w14:paraId="2C48CE77" w14:textId="798A749D" w:rsidR="008F5930" w:rsidRPr="00693B0A" w:rsidRDefault="007736D5" w:rsidP="00881422">
      <w:pPr>
        <w:wordWrap/>
        <w:spacing w:after="0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93B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sults:</w:t>
      </w:r>
      <w:r w:rsidR="00FD6821" w:rsidRPr="00693B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0A15D871" w14:textId="07C85A9C" w:rsidR="007736D5" w:rsidRPr="00693B0A" w:rsidRDefault="00FD6821" w:rsidP="00881422">
      <w:pPr>
        <w:wordWrap/>
        <w:spacing w:after="0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93B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  <w:r w:rsidR="007736D5" w:rsidRPr="00693B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</w:p>
    <w:p w14:paraId="42AB49B5" w14:textId="77777777" w:rsidR="000E1B1D" w:rsidRPr="008F5930" w:rsidRDefault="000E1B1D" w:rsidP="00A816C3">
      <w:pPr>
        <w:wordWrap/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F9EBE3" w14:textId="77777777" w:rsidR="00004671" w:rsidRDefault="00004671" w:rsidP="00004671">
      <w:pPr>
        <w:wordWrap/>
        <w:adjustRightInd w:val="0"/>
        <w:spacing w:after="0" w:line="480" w:lineRule="auto"/>
        <w:jc w:val="left"/>
        <w:rPr>
          <w:rFonts w:ascii="Times New Roman" w:hAnsi="Times New Roman" w:cs="Times New Roman"/>
          <w:bCs/>
          <w:color w:val="FF0000"/>
          <w:kern w:val="0"/>
          <w:sz w:val="24"/>
          <w:szCs w:val="24"/>
        </w:rPr>
      </w:pPr>
      <w:r w:rsidRPr="008F5930">
        <w:rPr>
          <w:rFonts w:ascii="Times New Roman" w:hAnsi="Times New Roman" w:cs="Times New Roman"/>
          <w:b/>
          <w:kern w:val="0"/>
          <w:sz w:val="24"/>
          <w:szCs w:val="24"/>
        </w:rPr>
        <w:t>Keyword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 xml:space="preserve">s: </w:t>
      </w:r>
      <w:r w:rsidRPr="008F5930">
        <w:rPr>
          <w:rFonts w:ascii="Times New Roman" w:hAnsi="Times New Roman" w:cs="Times New Roman"/>
          <w:bCs/>
          <w:color w:val="FF0000"/>
          <w:kern w:val="0"/>
          <w:sz w:val="24"/>
          <w:szCs w:val="24"/>
        </w:rPr>
        <w:t>[3-6 Medical Subject Headings joined by semicolons</w:t>
      </w:r>
      <w:r>
        <w:rPr>
          <w:rFonts w:ascii="Times New Roman" w:hAnsi="Times New Roman" w:hint="eastAsia"/>
          <w:bCs/>
          <w:color w:val="FF0000"/>
          <w:kern w:val="0"/>
          <w:sz w:val="24"/>
          <w:szCs w:val="24"/>
        </w:rPr>
        <w:t xml:space="preserve">. </w:t>
      </w:r>
      <w:bookmarkStart w:id="0" w:name="_Hlk137121486"/>
      <w:r w:rsidRPr="008F5930">
        <w:rPr>
          <w:rFonts w:ascii="Times New Roman" w:hAnsi="Times New Roman" w:cs="Times New Roman"/>
          <w:bCs/>
          <w:color w:val="FF0000"/>
          <w:kern w:val="0"/>
          <w:sz w:val="24"/>
          <w:szCs w:val="24"/>
        </w:rPr>
        <w:t>Please use the MeSH term. (</w:t>
      </w:r>
      <w:hyperlink r:id="rId8" w:history="1">
        <w:r w:rsidRPr="008F5930">
          <w:rPr>
            <w:rStyle w:val="a6"/>
            <w:rFonts w:ascii="Times New Roman" w:hAnsi="Times New Roman" w:cs="Times New Roman"/>
            <w:bCs/>
            <w:kern w:val="0"/>
            <w:sz w:val="24"/>
            <w:szCs w:val="24"/>
          </w:rPr>
          <w:t>http://www.nlm.nih.gov/mesh/MBrowser.html</w:t>
        </w:r>
      </w:hyperlink>
      <w:r w:rsidRPr="008F5930">
        <w:rPr>
          <w:rFonts w:ascii="Times New Roman" w:hAnsi="Times New Roman" w:cs="Times New Roman"/>
          <w:bCs/>
          <w:color w:val="FF0000"/>
          <w:kern w:val="0"/>
          <w:sz w:val="24"/>
          <w:szCs w:val="24"/>
        </w:rPr>
        <w:t>)]</w:t>
      </w:r>
    </w:p>
    <w:bookmarkEnd w:id="0"/>
    <w:p w14:paraId="416A1D80" w14:textId="46D37F31" w:rsidR="00143B58" w:rsidRPr="008F5930" w:rsidRDefault="008F5930" w:rsidP="00143B58">
      <w:pPr>
        <w:wordWrap/>
        <w:adjustRightInd w:val="0"/>
        <w:spacing w:after="0" w:line="480" w:lineRule="auto"/>
        <w:jc w:val="lef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bCs/>
          <w:i/>
          <w:iCs/>
          <w:color w:val="FF0000"/>
          <w:sz w:val="24"/>
          <w:szCs w:val="24"/>
        </w:rPr>
        <w:t>(</w:t>
      </w:r>
      <w:r w:rsidR="00143B58" w:rsidRPr="008F593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Examples of keywords…</w:t>
      </w:r>
      <w:r>
        <w:rPr>
          <w:rFonts w:ascii="Times New Roman" w:hAnsi="Times New Roman" w:cs="Times New Roman" w:hint="eastAsia"/>
          <w:bCs/>
          <w:i/>
          <w:iCs/>
          <w:color w:val="FF0000"/>
          <w:sz w:val="24"/>
          <w:szCs w:val="24"/>
        </w:rPr>
        <w:t>)</w:t>
      </w:r>
    </w:p>
    <w:p w14:paraId="6A37C971" w14:textId="77777777" w:rsidR="00004671" w:rsidRPr="00A61808" w:rsidRDefault="00004671" w:rsidP="00004671">
      <w:pPr>
        <w:wordWrap/>
        <w:adjustRightInd w:val="0"/>
        <w:spacing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A61808">
        <w:rPr>
          <w:rFonts w:ascii="Times New Roman" w:hAnsi="Times New Roman" w:cs="Times New Roman"/>
          <w:kern w:val="0"/>
          <w:sz w:val="24"/>
          <w:szCs w:val="24"/>
        </w:rPr>
        <w:t>Kawasaki Disease; Mucocutaneous Lymph Node Syndrome; Coronary Vessels; Coronary Aneurysm; Adolescents</w:t>
      </w:r>
    </w:p>
    <w:p w14:paraId="3D78C837" w14:textId="77777777" w:rsidR="00693B0A" w:rsidRDefault="00693B0A">
      <w:pPr>
        <w:widowControl/>
        <w:wordWrap/>
        <w:autoSpaceDE/>
        <w:autoSpaceDN/>
        <w:rPr>
          <w:rFonts w:ascii="Times New Roman" w:hAnsi="Times New Roman" w:cs="Times New Roman"/>
          <w:color w:val="EE0000"/>
          <w:kern w:val="0"/>
          <w:sz w:val="24"/>
          <w:szCs w:val="24"/>
        </w:rPr>
      </w:pPr>
      <w:r>
        <w:rPr>
          <w:rFonts w:ascii="Times New Roman" w:hAnsi="Times New Roman" w:cs="Times New Roman"/>
          <w:color w:val="EE0000"/>
          <w:kern w:val="0"/>
          <w:sz w:val="24"/>
          <w:szCs w:val="24"/>
        </w:rPr>
        <w:br w:type="page"/>
      </w:r>
    </w:p>
    <w:p w14:paraId="7F83417A" w14:textId="7BAA9C81" w:rsidR="00472DE8" w:rsidRPr="000147DD" w:rsidRDefault="00B463D4" w:rsidP="00C36DBC">
      <w:pPr>
        <w:wordWrap/>
        <w:adjustRightInd w:val="0"/>
        <w:spacing w:line="480" w:lineRule="auto"/>
        <w:jc w:val="left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0147DD">
        <w:rPr>
          <w:rFonts w:ascii="Times New Roman" w:hAnsi="Times New Roman"/>
          <w:b/>
          <w:bCs/>
          <w:color w:val="FF0000"/>
          <w:sz w:val="24"/>
          <w:szCs w:val="24"/>
        </w:rPr>
        <w:lastRenderedPageBreak/>
        <w:t>[English manuscript</w:t>
      </w:r>
      <w:r w:rsidR="00472DE8" w:rsidRPr="000147DD">
        <w:rPr>
          <w:rFonts w:ascii="Times New Roman" w:hAnsi="Times New Roman" w:hint="eastAsia"/>
          <w:b/>
          <w:bCs/>
          <w:color w:val="FF0000"/>
          <w:sz w:val="24"/>
          <w:szCs w:val="24"/>
        </w:rPr>
        <w:t>]</w:t>
      </w:r>
    </w:p>
    <w:p w14:paraId="6E302BA2" w14:textId="77777777" w:rsidR="000147DD" w:rsidRDefault="00472DE8" w:rsidP="00C36DBC">
      <w:pPr>
        <w:wordWrap/>
        <w:adjustRightInd w:val="0"/>
        <w:spacing w:line="480" w:lineRule="auto"/>
        <w:jc w:val="left"/>
        <w:rPr>
          <w:rFonts w:ascii="Times New Roman" w:hAnsi="Times New Roman" w:cs="Times New Roman"/>
          <w:color w:val="FF0000"/>
          <w:kern w:val="0"/>
          <w:sz w:val="24"/>
          <w:szCs w:val="24"/>
        </w:rPr>
      </w:pPr>
      <w:r>
        <w:rPr>
          <w:rFonts w:ascii="Times New Roman" w:hAnsi="Times New Roman" w:hint="eastAsia"/>
          <w:color w:val="FF0000"/>
          <w:sz w:val="24"/>
          <w:szCs w:val="24"/>
        </w:rPr>
        <w:t>[The</w:t>
      </w:r>
      <w:r w:rsidR="00B463D4">
        <w:rPr>
          <w:rFonts w:ascii="Times New Roman" w:hAnsi="Times New Roman" w:hint="eastAsia"/>
          <w:color w:val="FF0000"/>
          <w:sz w:val="24"/>
          <w:szCs w:val="24"/>
        </w:rPr>
        <w:t xml:space="preserve"> </w:t>
      </w:r>
      <w:r w:rsidR="00C36DBC">
        <w:rPr>
          <w:rFonts w:ascii="Times New Roman" w:hAnsi="Times New Roman" w:hint="eastAsia"/>
          <w:color w:val="FF0000"/>
          <w:sz w:val="24"/>
          <w:szCs w:val="24"/>
        </w:rPr>
        <w:t>m</w:t>
      </w:r>
      <w:r w:rsidR="00C36DBC" w:rsidRPr="00C36DBC">
        <w:rPr>
          <w:rFonts w:ascii="Times New Roman" w:hAnsi="Times New Roman"/>
          <w:color w:val="FF0000"/>
          <w:sz w:val="24"/>
          <w:szCs w:val="24"/>
        </w:rPr>
        <w:t xml:space="preserve">anuscripts should be organized </w:t>
      </w:r>
      <w:r w:rsidR="000147DD">
        <w:rPr>
          <w:rFonts w:ascii="Times New Roman" w:hAnsi="Times New Roman" w:hint="eastAsia"/>
          <w:color w:val="FF0000"/>
          <w:sz w:val="24"/>
          <w:szCs w:val="24"/>
        </w:rPr>
        <w:t>as f</w:t>
      </w:r>
      <w:r w:rsidR="00C36DBC" w:rsidRPr="00C36DBC">
        <w:rPr>
          <w:rFonts w:ascii="Times New Roman" w:hAnsi="Times New Roman"/>
          <w:color w:val="FF0000"/>
          <w:sz w:val="24"/>
          <w:szCs w:val="24"/>
        </w:rPr>
        <w:t>ollow</w:t>
      </w:r>
      <w:r w:rsidR="000147DD">
        <w:rPr>
          <w:rFonts w:ascii="Times New Roman" w:hAnsi="Times New Roman" w:hint="eastAsia"/>
          <w:color w:val="FF0000"/>
          <w:sz w:val="24"/>
          <w:szCs w:val="24"/>
        </w:rPr>
        <w:t>s</w:t>
      </w:r>
      <w:r w:rsidR="009344ED" w:rsidRPr="008F5930">
        <w:rPr>
          <w:rFonts w:ascii="Times New Roman" w:eastAsia="Times New Roman" w:hAnsi="Times New Roman" w:cs="Times New Roman"/>
          <w:color w:val="FF0000"/>
          <w:sz w:val="24"/>
          <w:szCs w:val="24"/>
        </w:rPr>
        <w:t>:</w:t>
      </w:r>
      <w:r w:rsidR="009344ED" w:rsidRPr="008F5930">
        <w:rPr>
          <w:rFonts w:ascii="Times New Roman" w:eastAsia="Times New Roman" w:hAnsi="Times New Roman" w:cs="Times New Roman"/>
          <w:color w:val="FF0000"/>
          <w:spacing w:val="1"/>
          <w:sz w:val="24"/>
          <w:szCs w:val="24"/>
        </w:rPr>
        <w:t xml:space="preserve"> </w:t>
      </w:r>
      <w:r w:rsidR="009344ED" w:rsidRPr="008F5930">
        <w:rPr>
          <w:rFonts w:ascii="Times New Roman" w:hAnsi="Times New Roman" w:cs="Times New Roman"/>
          <w:color w:val="FF0000"/>
          <w:kern w:val="0"/>
          <w:sz w:val="24"/>
          <w:szCs w:val="24"/>
        </w:rPr>
        <w:t>Introduction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 xml:space="preserve">, </w:t>
      </w:r>
      <w:r w:rsidR="009344ED" w:rsidRPr="008F5930">
        <w:rPr>
          <w:rFonts w:ascii="Times New Roman" w:hAnsi="Times New Roman" w:cs="Times New Roman"/>
          <w:color w:val="FF0000"/>
          <w:kern w:val="0"/>
          <w:sz w:val="24"/>
          <w:szCs w:val="24"/>
        </w:rPr>
        <w:t>Methods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 xml:space="preserve">, </w:t>
      </w:r>
      <w:r w:rsidR="009344ED" w:rsidRPr="008F5930">
        <w:rPr>
          <w:rFonts w:ascii="Times New Roman" w:hAnsi="Times New Roman" w:cs="Times New Roman"/>
          <w:color w:val="FF0000"/>
          <w:kern w:val="0"/>
          <w:sz w:val="24"/>
          <w:szCs w:val="24"/>
        </w:rPr>
        <w:t>Results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 xml:space="preserve">, and </w:t>
      </w:r>
      <w:r w:rsidR="009344ED" w:rsidRPr="008F5930">
        <w:rPr>
          <w:rFonts w:ascii="Times New Roman" w:hAnsi="Times New Roman" w:cs="Times New Roman"/>
          <w:color w:val="FF0000"/>
          <w:kern w:val="0"/>
          <w:sz w:val="24"/>
          <w:szCs w:val="24"/>
        </w:rPr>
        <w:t>Discussion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>, with optional A</w:t>
      </w:r>
      <w:r w:rsidR="00EA7921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>cknowledgement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 xml:space="preserve">s, </w:t>
      </w:r>
      <w:r w:rsidR="00C36DBC" w:rsidRPr="008F5930">
        <w:rPr>
          <w:rFonts w:ascii="Times New Roman" w:hAnsi="Times New Roman" w:cs="Times New Roman"/>
          <w:color w:val="FF0000"/>
          <w:kern w:val="0"/>
          <w:sz w:val="24"/>
          <w:szCs w:val="24"/>
        </w:rPr>
        <w:t>≤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 xml:space="preserve"> </w:t>
      </w:r>
      <w:r w:rsidR="00C36DBC" w:rsidRPr="008F5930">
        <w:rPr>
          <w:rFonts w:ascii="Times New Roman" w:hAnsi="Times New Roman" w:cs="Times New Roman"/>
          <w:color w:val="FF0000"/>
          <w:kern w:val="0"/>
          <w:sz w:val="24"/>
          <w:szCs w:val="24"/>
        </w:rPr>
        <w:t>35 references, and ≤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 xml:space="preserve"> </w:t>
      </w:r>
      <w:r w:rsidR="00C36DBC" w:rsidRPr="008F5930">
        <w:rPr>
          <w:rFonts w:ascii="Times New Roman" w:hAnsi="Times New Roman" w:cs="Times New Roman"/>
          <w:color w:val="FF0000"/>
          <w:kern w:val="0"/>
          <w:sz w:val="24"/>
          <w:szCs w:val="24"/>
        </w:rPr>
        <w:t>6 tables or figures.</w:t>
      </w:r>
      <w:r w:rsidR="000147DD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>]</w:t>
      </w:r>
    </w:p>
    <w:p w14:paraId="675E36EE" w14:textId="0BFD02EB" w:rsidR="000147DD" w:rsidRDefault="000147DD" w:rsidP="00C36DBC">
      <w:pPr>
        <w:wordWrap/>
        <w:adjustRightInd w:val="0"/>
        <w:spacing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>[</w:t>
      </w:r>
      <w:r w:rsidR="00C36DBC">
        <w:rPr>
          <w:rFonts w:ascii="Times New Roman" w:hAnsi="Times New Roman" w:cs="Times New Roman"/>
          <w:color w:val="FF0000"/>
          <w:kern w:val="0"/>
          <w:sz w:val="24"/>
          <w:szCs w:val="24"/>
        </w:rPr>
        <w:t>The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 xml:space="preserve"> 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>main text and figure lege</w:t>
      </w:r>
      <w:r w:rsidR="0007412F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>n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>ds combined must not exceed 4,000 words</w:t>
      </w:r>
      <w:r w:rsidR="00C36DBC">
        <w:rPr>
          <w:rFonts w:ascii="Times New Roman" w:hAnsi="Times New Roman" w:cs="Times New Roman" w:hint="eastAsia"/>
          <w:color w:val="FF0000"/>
          <w:sz w:val="24"/>
          <w:szCs w:val="24"/>
        </w:rPr>
        <w:t xml:space="preserve"> (</w:t>
      </w:r>
      <w:r w:rsidR="00C36DBC" w:rsidRPr="00BF3752">
        <w:rPr>
          <w:rFonts w:ascii="Times New Roman" w:hAnsi="Times New Roman" w:cs="Times New Roman"/>
          <w:color w:val="FF0000"/>
          <w:sz w:val="24"/>
          <w:szCs w:val="24"/>
        </w:rPr>
        <w:t>excluding the title page, abstract, tables, and references</w:t>
      </w:r>
      <w:r w:rsidR="00C36DBC">
        <w:rPr>
          <w:rFonts w:ascii="Times New Roman" w:hAnsi="Times New Roman" w:cs="Times New Roman" w:hint="eastAsia"/>
          <w:color w:val="FF0000"/>
          <w:sz w:val="24"/>
          <w:szCs w:val="24"/>
        </w:rPr>
        <w:t>)</w:t>
      </w:r>
      <w:r w:rsidR="00637960">
        <w:rPr>
          <w:rFonts w:ascii="Times New Roman" w:hAnsi="Times New Roman" w:cs="Times New Roman" w:hint="eastAsia"/>
          <w:color w:val="FF0000"/>
          <w:sz w:val="24"/>
          <w:szCs w:val="24"/>
        </w:rPr>
        <w:t>.</w:t>
      </w:r>
      <w:r>
        <w:rPr>
          <w:rFonts w:ascii="Times New Roman" w:hAnsi="Times New Roman" w:cs="Times New Roman" w:hint="eastAsia"/>
          <w:color w:val="FF0000"/>
          <w:sz w:val="24"/>
          <w:szCs w:val="24"/>
        </w:rPr>
        <w:t>]</w:t>
      </w:r>
    </w:p>
    <w:p w14:paraId="3D1323D1" w14:textId="5DCD967C" w:rsidR="00412942" w:rsidRDefault="000147DD" w:rsidP="00C36DBC">
      <w:pPr>
        <w:wordWrap/>
        <w:adjustRightInd w:val="0"/>
        <w:spacing w:line="480" w:lineRule="auto"/>
        <w:jc w:val="left"/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color w:val="FF0000"/>
          <w:sz w:val="24"/>
          <w:szCs w:val="24"/>
        </w:rPr>
        <w:t>[</w:t>
      </w:r>
      <w:r w:rsidR="00C36DBC">
        <w:rPr>
          <w:rFonts w:ascii="Times New Roman" w:hAnsi="Times New Roman" w:cs="Times New Roman" w:hint="eastAsia"/>
          <w:color w:val="FF0000"/>
          <w:sz w:val="24"/>
          <w:szCs w:val="24"/>
        </w:rPr>
        <w:t xml:space="preserve">Subheadings should be numbered </w:t>
      </w:r>
      <w:r w:rsidR="0007412F">
        <w:rPr>
          <w:rFonts w:ascii="Times New Roman" w:hAnsi="Times New Roman" w:cs="Times New Roman" w:hint="eastAsia"/>
          <w:color w:val="FF0000"/>
          <w:sz w:val="24"/>
          <w:szCs w:val="24"/>
        </w:rPr>
        <w:t>s</w:t>
      </w:r>
      <w:r w:rsidR="00C36DBC">
        <w:rPr>
          <w:rFonts w:ascii="Times New Roman" w:hAnsi="Times New Roman" w:cs="Times New Roman" w:hint="eastAsia"/>
          <w:color w:val="FF0000"/>
          <w:sz w:val="24"/>
          <w:szCs w:val="24"/>
        </w:rPr>
        <w:t xml:space="preserve">equentially as </w:t>
      </w:r>
      <w:r w:rsidR="00C36DBC" w:rsidRPr="00E76A97">
        <w:rPr>
          <w:rFonts w:ascii="Times New Roman" w:hAnsi="Times New Roman" w:cs="Times New Roman"/>
          <w:color w:val="FF0000"/>
          <w:kern w:val="0"/>
          <w:sz w:val="24"/>
          <w:szCs w:val="24"/>
        </w:rPr>
        <w:t>1.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>,</w:t>
      </w:r>
      <w:r w:rsidR="00C36DBC" w:rsidRPr="00E76A97">
        <w:rPr>
          <w:rFonts w:ascii="Times New Roman" w:hAnsi="Times New Roman" w:cs="Times New Roman"/>
          <w:color w:val="FF0000"/>
          <w:kern w:val="0"/>
          <w:sz w:val="24"/>
          <w:szCs w:val="24"/>
        </w:rPr>
        <w:t xml:space="preserve"> 1),</w:t>
      </w:r>
      <w:r w:rsidR="00C36DBC"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 xml:space="preserve"> and </w:t>
      </w:r>
      <w:r w:rsidR="00C36DBC" w:rsidRPr="00E76A97">
        <w:rPr>
          <w:rFonts w:ascii="Times New Roman" w:hAnsi="Times New Roman" w:cs="Times New Roman"/>
          <w:color w:val="FF0000"/>
          <w:kern w:val="0"/>
          <w:sz w:val="24"/>
          <w:szCs w:val="24"/>
        </w:rPr>
        <w:t>a.</w:t>
      </w:r>
      <w:r>
        <w:rPr>
          <w:rFonts w:ascii="Times New Roman" w:hAnsi="Times New Roman" w:cs="Times New Roman" w:hint="eastAsia"/>
          <w:color w:val="FF0000"/>
          <w:kern w:val="0"/>
          <w:sz w:val="24"/>
          <w:szCs w:val="24"/>
        </w:rPr>
        <w:t>]</w:t>
      </w:r>
    </w:p>
    <w:p w14:paraId="4AA4F803" w14:textId="77777777" w:rsidR="009344ED" w:rsidRDefault="009344ED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F593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roduction</w:t>
      </w:r>
    </w:p>
    <w:p w14:paraId="50849827" w14:textId="77777777" w:rsidR="00693B0A" w:rsidRPr="008F5930" w:rsidRDefault="00693B0A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024957E" w14:textId="283CD648" w:rsidR="007736D5" w:rsidRPr="008F5930" w:rsidRDefault="007736D5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F593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ethods</w:t>
      </w:r>
    </w:p>
    <w:p w14:paraId="6822E4CB" w14:textId="5D4702EF" w:rsidR="00DB08D1" w:rsidRPr="00C36DBC" w:rsidRDefault="00DB08D1" w:rsidP="00903376">
      <w:pPr>
        <w:wordWrap/>
        <w:adjustRightInd w:val="0"/>
        <w:spacing w:line="480" w:lineRule="auto"/>
        <w:jc w:val="left"/>
        <w:rPr>
          <w:rFonts w:ascii="Times New Roman" w:eastAsia="함초롬바탕" w:hAnsi="Times New Roman" w:cs="Times New Roman" w:hint="eastAsia"/>
          <w:bCs/>
          <w:color w:val="EE0000"/>
          <w:kern w:val="0"/>
          <w:sz w:val="24"/>
          <w:szCs w:val="24"/>
        </w:rPr>
      </w:pPr>
      <w:r w:rsidRPr="008F5930">
        <w:rPr>
          <w:rFonts w:ascii="Times New Roman" w:eastAsia="함초롬바탕" w:hAnsi="Times New Roman" w:cs="Times New Roman"/>
          <w:bCs/>
          <w:kern w:val="0"/>
          <w:sz w:val="24"/>
          <w:szCs w:val="24"/>
        </w:rPr>
        <w:t>1. Heading</w:t>
      </w:r>
      <w:r w:rsidR="00C36DBC">
        <w:rPr>
          <w:rFonts w:ascii="Times New Roman" w:eastAsia="함초롬바탕" w:hAnsi="Times New Roman" w:cs="Times New Roman" w:hint="eastAsia"/>
          <w:bCs/>
          <w:kern w:val="0"/>
          <w:sz w:val="24"/>
          <w:szCs w:val="24"/>
        </w:rPr>
        <w:t xml:space="preserve"> </w:t>
      </w:r>
      <w:r w:rsidR="00C36DBC" w:rsidRPr="00C36DBC">
        <w:rPr>
          <w:rFonts w:ascii="Times New Roman" w:eastAsia="함초롬바탕" w:hAnsi="Times New Roman" w:cs="Times New Roman" w:hint="eastAsia"/>
          <w:bCs/>
          <w:color w:val="EE0000"/>
          <w:kern w:val="0"/>
          <w:sz w:val="24"/>
          <w:szCs w:val="24"/>
        </w:rPr>
        <w:t>(Level 1)</w:t>
      </w:r>
    </w:p>
    <w:p w14:paraId="1DB03C94" w14:textId="43345202" w:rsidR="00DB08D1" w:rsidRPr="00C36DBC" w:rsidRDefault="00DB08D1" w:rsidP="00903376">
      <w:pPr>
        <w:wordWrap/>
        <w:adjustRightInd w:val="0"/>
        <w:spacing w:line="480" w:lineRule="auto"/>
        <w:jc w:val="left"/>
        <w:rPr>
          <w:rFonts w:ascii="Times New Roman" w:eastAsia="함초롬바탕" w:hAnsi="Times New Roman" w:cs="Times New Roman" w:hint="eastAsia"/>
          <w:bCs/>
          <w:color w:val="EE0000"/>
          <w:kern w:val="0"/>
          <w:sz w:val="24"/>
          <w:szCs w:val="24"/>
        </w:rPr>
      </w:pPr>
      <w:r w:rsidRPr="008F5930">
        <w:rPr>
          <w:rFonts w:ascii="Times New Roman" w:eastAsia="함초롬바탕" w:hAnsi="Times New Roman" w:cs="Times New Roman"/>
          <w:bCs/>
          <w:kern w:val="0"/>
          <w:sz w:val="24"/>
          <w:szCs w:val="24"/>
        </w:rPr>
        <w:t xml:space="preserve">1) </w:t>
      </w:r>
      <w:r w:rsidR="00A92B54">
        <w:rPr>
          <w:rFonts w:ascii="Times New Roman" w:eastAsia="함초롬바탕" w:hAnsi="Times New Roman" w:cs="Times New Roman" w:hint="eastAsia"/>
          <w:bCs/>
          <w:kern w:val="0"/>
          <w:sz w:val="24"/>
          <w:szCs w:val="24"/>
        </w:rPr>
        <w:t>S</w:t>
      </w:r>
      <w:r w:rsidRPr="008F5930">
        <w:rPr>
          <w:rFonts w:ascii="Times New Roman" w:eastAsia="함초롬바탕" w:hAnsi="Times New Roman" w:cs="Times New Roman"/>
          <w:bCs/>
          <w:kern w:val="0"/>
          <w:sz w:val="24"/>
          <w:szCs w:val="24"/>
        </w:rPr>
        <w:t xml:space="preserve">ubheading </w:t>
      </w:r>
      <w:r w:rsidR="00C36DBC" w:rsidRPr="00C36DBC">
        <w:rPr>
          <w:rFonts w:ascii="Times New Roman" w:eastAsia="함초롬바탕" w:hAnsi="Times New Roman" w:cs="Times New Roman" w:hint="eastAsia"/>
          <w:bCs/>
          <w:color w:val="EE0000"/>
          <w:kern w:val="0"/>
          <w:sz w:val="24"/>
          <w:szCs w:val="24"/>
        </w:rPr>
        <w:t>(Level 2)</w:t>
      </w:r>
    </w:p>
    <w:p w14:paraId="245496DF" w14:textId="162B9240" w:rsidR="00A92B54" w:rsidRPr="00C36DBC" w:rsidRDefault="00A92B54" w:rsidP="00903376">
      <w:pPr>
        <w:wordWrap/>
        <w:adjustRightInd w:val="0"/>
        <w:spacing w:line="480" w:lineRule="auto"/>
        <w:jc w:val="left"/>
        <w:rPr>
          <w:rFonts w:ascii="Times New Roman" w:eastAsia="함초롬바탕" w:hAnsi="Times New Roman" w:cs="Times New Roman" w:hint="eastAsia"/>
          <w:bCs/>
          <w:color w:val="EE0000"/>
          <w:kern w:val="0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bCs/>
          <w:kern w:val="0"/>
          <w:sz w:val="24"/>
          <w:szCs w:val="24"/>
        </w:rPr>
        <w:t>a. Sub-subheading</w:t>
      </w:r>
      <w:r w:rsidR="00C36DBC">
        <w:rPr>
          <w:rFonts w:ascii="Times New Roman" w:eastAsia="함초롬바탕" w:hAnsi="Times New Roman" w:cs="Times New Roman" w:hint="eastAsia"/>
          <w:bCs/>
          <w:kern w:val="0"/>
          <w:sz w:val="24"/>
          <w:szCs w:val="24"/>
        </w:rPr>
        <w:t xml:space="preserve"> </w:t>
      </w:r>
      <w:r w:rsidR="00C36DBC" w:rsidRPr="00C36DBC">
        <w:rPr>
          <w:rFonts w:ascii="Times New Roman" w:eastAsia="함초롬바탕" w:hAnsi="Times New Roman" w:cs="Times New Roman" w:hint="eastAsia"/>
          <w:bCs/>
          <w:color w:val="EE0000"/>
          <w:kern w:val="0"/>
          <w:sz w:val="24"/>
          <w:szCs w:val="24"/>
        </w:rPr>
        <w:t>(Level 3)</w:t>
      </w:r>
    </w:p>
    <w:p w14:paraId="7269319B" w14:textId="167404A7" w:rsidR="00524E9C" w:rsidRPr="008F5930" w:rsidRDefault="002C4FB4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color w:val="FF000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color w:val="FF0000"/>
          <w:sz w:val="24"/>
          <w:szCs w:val="24"/>
        </w:rPr>
        <w:t>[</w:t>
      </w:r>
      <w:r w:rsidR="00571DA5" w:rsidRPr="00571DA5">
        <w:rPr>
          <w:rFonts w:ascii="Times New Roman" w:eastAsiaTheme="minorHAnsi" w:hAnsi="Times New Roman" w:cs="Times New Roman"/>
          <w:color w:val="FF0000"/>
          <w:sz w:val="24"/>
          <w:szCs w:val="24"/>
        </w:rPr>
        <w:t>If applicable, describe statistics and ethics issues in separate paragraphs at the end of this section.</w:t>
      </w:r>
      <w:r w:rsidRPr="008F5930">
        <w:rPr>
          <w:rFonts w:ascii="Times New Roman" w:eastAsiaTheme="minorHAnsi" w:hAnsi="Times New Roman" w:cs="Times New Roman"/>
          <w:color w:val="FF0000"/>
          <w:sz w:val="24"/>
          <w:szCs w:val="24"/>
        </w:rPr>
        <w:t>]</w:t>
      </w:r>
    </w:p>
    <w:p w14:paraId="37612772" w14:textId="77777777" w:rsidR="00E76A97" w:rsidRDefault="00E76A97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395882C" w14:textId="58A46FC8" w:rsidR="00D47B2D" w:rsidRPr="008F5930" w:rsidRDefault="007736D5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F593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sults</w:t>
      </w:r>
    </w:p>
    <w:p w14:paraId="62044DFE" w14:textId="09F7DD53" w:rsidR="00101634" w:rsidRPr="008F5930" w:rsidRDefault="00101634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color w:val="FF000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color w:val="FF0000"/>
          <w:sz w:val="24"/>
          <w:szCs w:val="24"/>
        </w:rPr>
        <w:t xml:space="preserve">[Describe results under subtitles. </w:t>
      </w:r>
    </w:p>
    <w:p w14:paraId="5A30E8CE" w14:textId="77777777" w:rsidR="00101634" w:rsidRPr="008F5930" w:rsidRDefault="00101634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color w:val="FF000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color w:val="FF0000"/>
          <w:sz w:val="24"/>
          <w:szCs w:val="24"/>
        </w:rPr>
        <w:t>Prepare Tables or Figures for data presentation.</w:t>
      </w:r>
    </w:p>
    <w:p w14:paraId="21601761" w14:textId="5C1A047A" w:rsidR="00101634" w:rsidRDefault="00101634" w:rsidP="00A816C3">
      <w:pPr>
        <w:widowControl/>
        <w:wordWrap/>
        <w:autoSpaceDE/>
        <w:autoSpaceDN/>
        <w:spacing w:after="0" w:line="480" w:lineRule="auto"/>
        <w:jc w:val="left"/>
        <w:rPr>
          <w:rFonts w:ascii="Times New Roman" w:eastAsiaTheme="minorHAnsi" w:hAnsi="Times New Roman" w:cs="Times New Roman"/>
          <w:color w:val="FF000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color w:val="FF0000"/>
          <w:sz w:val="24"/>
          <w:szCs w:val="24"/>
        </w:rPr>
        <w:t>Avoid duplicated presentation of results in Tables and Figures.]</w:t>
      </w:r>
    </w:p>
    <w:p w14:paraId="6FD70696" w14:textId="77777777" w:rsidR="00D01A42" w:rsidRPr="008F5930" w:rsidRDefault="00D01A42" w:rsidP="00A816C3">
      <w:pPr>
        <w:widowControl/>
        <w:wordWrap/>
        <w:autoSpaceDE/>
        <w:autoSpaceDN/>
        <w:spacing w:after="0" w:line="480" w:lineRule="auto"/>
        <w:jc w:val="left"/>
        <w:rPr>
          <w:rFonts w:ascii="Times New Roman" w:eastAsiaTheme="minorHAnsi" w:hAnsi="Times New Roman" w:cs="Times New Roman"/>
          <w:color w:val="FF0000"/>
          <w:sz w:val="24"/>
          <w:szCs w:val="24"/>
        </w:rPr>
      </w:pPr>
    </w:p>
    <w:p w14:paraId="10D878EA" w14:textId="081204B9" w:rsidR="00B66042" w:rsidRPr="008F5930" w:rsidRDefault="00B66042" w:rsidP="00A816C3">
      <w:pPr>
        <w:wordWrap/>
        <w:adjustRightInd w:val="0"/>
        <w:spacing w:after="0" w:line="480" w:lineRule="auto"/>
        <w:jc w:val="left"/>
        <w:rPr>
          <w:rFonts w:ascii="Times New Roman" w:hAnsi="Times New Roman" w:cs="Times New Roman" w:hint="eastAsia"/>
          <w:bCs/>
          <w:kern w:val="0"/>
          <w:sz w:val="24"/>
          <w:szCs w:val="24"/>
        </w:rPr>
      </w:pPr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>When citing tables of figures in the main subject</w:t>
      </w:r>
      <w:r w:rsidR="00D13464">
        <w:rPr>
          <w:rFonts w:ascii="Times New Roman" w:hAnsi="Times New Roman" w:cs="Times New Roman" w:hint="eastAsia"/>
          <w:bCs/>
          <w:kern w:val="0"/>
          <w:sz w:val="24"/>
          <w:szCs w:val="24"/>
        </w:rPr>
        <w:t>;</w:t>
      </w:r>
    </w:p>
    <w:p w14:paraId="5BA35238" w14:textId="72EEBE52" w:rsidR="00B66042" w:rsidRPr="008F5930" w:rsidRDefault="00B66042" w:rsidP="00D01A42">
      <w:pPr>
        <w:wordWrap/>
        <w:adjustRightInd w:val="0"/>
        <w:spacing w:after="0" w:line="480" w:lineRule="auto"/>
        <w:jc w:val="left"/>
        <w:rPr>
          <w:rFonts w:ascii="Times New Roman" w:hAnsi="Times New Roman" w:cs="Times New Roman"/>
          <w:bCs/>
          <w:kern w:val="0"/>
          <w:sz w:val="24"/>
          <w:szCs w:val="24"/>
        </w:rPr>
      </w:pPr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>(Table 1), (Tables 1,</w:t>
      </w:r>
      <w:r w:rsidR="000407F4" w:rsidRPr="008F5930">
        <w:rPr>
          <w:rFonts w:ascii="Times New Roman" w:hAnsi="Times New Roman" w:cs="Times New Roman"/>
          <w:bCs/>
          <w:kern w:val="0"/>
          <w:sz w:val="24"/>
          <w:szCs w:val="24"/>
        </w:rPr>
        <w:t xml:space="preserve"> </w:t>
      </w:r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>2), (Tables 1-3), (Fig.</w:t>
      </w:r>
      <w:r w:rsidR="000407F4" w:rsidRPr="008F5930">
        <w:rPr>
          <w:rFonts w:ascii="Times New Roman" w:hAnsi="Times New Roman" w:cs="Times New Roman"/>
          <w:bCs/>
          <w:kern w:val="0"/>
          <w:sz w:val="24"/>
          <w:szCs w:val="24"/>
        </w:rPr>
        <w:t xml:space="preserve"> </w:t>
      </w:r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 xml:space="preserve">1), (Fig. 1A, </w:t>
      </w:r>
      <w:r w:rsidR="000407F4" w:rsidRPr="008F5930">
        <w:rPr>
          <w:rFonts w:ascii="Times New Roman" w:hAnsi="Times New Roman" w:cs="Times New Roman"/>
          <w:bCs/>
          <w:kern w:val="0"/>
          <w:sz w:val="24"/>
          <w:szCs w:val="24"/>
        </w:rPr>
        <w:t>1</w:t>
      </w:r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>B), (Figs. 1-3)</w:t>
      </w:r>
    </w:p>
    <w:p w14:paraId="18455715" w14:textId="77777777" w:rsidR="00B66042" w:rsidRPr="008F5930" w:rsidRDefault="00B66042" w:rsidP="00A816C3">
      <w:pPr>
        <w:wordWrap/>
        <w:adjustRightInd w:val="0"/>
        <w:spacing w:after="0" w:line="480" w:lineRule="auto"/>
        <w:jc w:val="left"/>
        <w:rPr>
          <w:rFonts w:ascii="Times New Roman" w:hAnsi="Times New Roman" w:cs="Times New Roman"/>
          <w:bCs/>
          <w:kern w:val="0"/>
          <w:sz w:val="24"/>
          <w:szCs w:val="24"/>
        </w:rPr>
      </w:pPr>
    </w:p>
    <w:p w14:paraId="4B59296D" w14:textId="3636EB6B" w:rsidR="00D47B2D" w:rsidRPr="008F5930" w:rsidRDefault="007736D5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8F5930">
        <w:rPr>
          <w:rFonts w:ascii="Times New Roman" w:hAnsi="Times New Roman" w:cs="Times New Roman"/>
          <w:b/>
          <w:sz w:val="24"/>
          <w:szCs w:val="24"/>
        </w:rPr>
        <w:t>Discussion</w:t>
      </w:r>
    </w:p>
    <w:p w14:paraId="5101116B" w14:textId="4C45F9B0" w:rsidR="007F1808" w:rsidRPr="008F5930" w:rsidRDefault="007F1808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color w:val="FF000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color w:val="FF0000"/>
          <w:sz w:val="24"/>
          <w:szCs w:val="24"/>
        </w:rPr>
        <w:t>[Introduce and discuss the findings and their significance and meaning.</w:t>
      </w:r>
    </w:p>
    <w:p w14:paraId="31061C4D" w14:textId="77777777" w:rsidR="007F1808" w:rsidRPr="008F5930" w:rsidRDefault="007F1808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color w:val="FF000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color w:val="FF0000"/>
          <w:sz w:val="24"/>
          <w:szCs w:val="24"/>
        </w:rPr>
        <w:t xml:space="preserve">Include clinical or biomedical significance of this study. </w:t>
      </w:r>
    </w:p>
    <w:p w14:paraId="52787510" w14:textId="2986E4F6" w:rsidR="007F1808" w:rsidRPr="008F5930" w:rsidRDefault="007F1808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color w:val="FF000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color w:val="FF0000"/>
          <w:sz w:val="24"/>
          <w:szCs w:val="24"/>
        </w:rPr>
        <w:t>Make summary or conclusion at the end of discussion.]</w:t>
      </w:r>
    </w:p>
    <w:p w14:paraId="2D676519" w14:textId="77777777" w:rsidR="00247A6F" w:rsidRPr="008F5930" w:rsidRDefault="00247A6F" w:rsidP="00A816C3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4C2234C" w14:textId="33594EBB" w:rsidR="00071222" w:rsidRPr="008F5930" w:rsidRDefault="00071222" w:rsidP="00A816C3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F5930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E38599" w14:textId="309EFDDD" w:rsidR="00BF168E" w:rsidRPr="008F5930" w:rsidRDefault="00CD2918" w:rsidP="00A816C3">
      <w:pPr>
        <w:widowControl/>
        <w:wordWrap/>
        <w:autoSpaceDE/>
        <w:autoSpaceDN/>
        <w:spacing w:after="0" w:line="480" w:lineRule="auto"/>
        <w:rPr>
          <w:rFonts w:ascii="Times New Roman" w:eastAsiaTheme="minorHAnsi" w:hAnsi="Times New Roman" w:cs="Times New Roman"/>
          <w:b/>
          <w:color w:val="FF0000"/>
          <w:kern w:val="0"/>
          <w:sz w:val="24"/>
          <w:szCs w:val="24"/>
          <w:lang w:val="x-none"/>
        </w:rPr>
      </w:pPr>
      <w:r w:rsidRPr="008F5930">
        <w:rPr>
          <w:rFonts w:ascii="Times New Roman" w:eastAsiaTheme="minorHAnsi" w:hAnsi="Times New Roman" w:cs="Times New Roman"/>
          <w:b/>
          <w:color w:val="FF0000"/>
          <w:kern w:val="0"/>
          <w:sz w:val="24"/>
          <w:szCs w:val="24"/>
          <w:lang w:val="x-none"/>
        </w:rPr>
        <w:lastRenderedPageBreak/>
        <w:t>[</w:t>
      </w:r>
      <w:r w:rsidR="00DE20EC" w:rsidRPr="008F5930">
        <w:rPr>
          <w:rFonts w:ascii="Times New Roman" w:eastAsiaTheme="minorHAnsi" w:hAnsi="Times New Roman" w:cs="Times New Roman"/>
          <w:b/>
          <w:color w:val="FF0000"/>
          <w:kern w:val="0"/>
          <w:sz w:val="24"/>
          <w:szCs w:val="24"/>
          <w:lang w:val="x-none"/>
        </w:rPr>
        <w:t>Korean manuscript</w:t>
      </w:r>
      <w:r w:rsidR="00143B58" w:rsidRPr="008F5930">
        <w:rPr>
          <w:rFonts w:ascii="Times New Roman" w:eastAsiaTheme="minorHAnsi" w:hAnsi="Times New Roman" w:cs="Times New Roman"/>
          <w:b/>
          <w:color w:val="FF0000"/>
          <w:kern w:val="0"/>
          <w:sz w:val="24"/>
          <w:szCs w:val="24"/>
          <w:lang w:val="x-none"/>
        </w:rPr>
        <w:t>s</w:t>
      </w:r>
      <w:r w:rsidRPr="008F5930">
        <w:rPr>
          <w:rFonts w:ascii="Times New Roman" w:eastAsiaTheme="minorHAnsi" w:hAnsi="Times New Roman" w:cs="Times New Roman"/>
          <w:b/>
          <w:color w:val="FF0000"/>
          <w:kern w:val="0"/>
          <w:sz w:val="24"/>
          <w:szCs w:val="24"/>
          <w:lang w:val="x-none"/>
        </w:rPr>
        <w:t>]</w:t>
      </w:r>
    </w:p>
    <w:p w14:paraId="2F71DEEA" w14:textId="77777777" w:rsidR="00DE20EC" w:rsidRPr="008F5930" w:rsidRDefault="00DE20EC" w:rsidP="00A816C3">
      <w:pPr>
        <w:wordWrap/>
        <w:adjustRightInd w:val="0"/>
        <w:spacing w:after="0" w:line="480" w:lineRule="auto"/>
        <w:jc w:val="left"/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</w:pPr>
      <w:r w:rsidRPr="008F5930"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  <w:t>서론</w:t>
      </w:r>
    </w:p>
    <w:p w14:paraId="75563CFF" w14:textId="77777777" w:rsidR="00EA28B6" w:rsidRDefault="00EA28B6" w:rsidP="00A816C3">
      <w:pPr>
        <w:wordWrap/>
        <w:adjustRightInd w:val="0"/>
        <w:spacing w:after="0" w:line="480" w:lineRule="auto"/>
        <w:jc w:val="left"/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</w:pPr>
    </w:p>
    <w:p w14:paraId="5AA61FF3" w14:textId="79C0D271" w:rsidR="00DE20EC" w:rsidRPr="008F5930" w:rsidRDefault="00DE20EC" w:rsidP="00A816C3">
      <w:pPr>
        <w:wordWrap/>
        <w:adjustRightInd w:val="0"/>
        <w:spacing w:after="0" w:line="480" w:lineRule="auto"/>
        <w:jc w:val="left"/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</w:pPr>
      <w:r w:rsidRPr="008F5930"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  <w:t>대상과</w:t>
      </w:r>
      <w:r w:rsidRPr="008F5930"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  <w:t xml:space="preserve"> </w:t>
      </w:r>
      <w:r w:rsidRPr="008F5930"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  <w:t>방법</w:t>
      </w:r>
    </w:p>
    <w:p w14:paraId="05ABCE80" w14:textId="1B693667" w:rsidR="00DB08D1" w:rsidRPr="008F5930" w:rsidRDefault="00DB08D1" w:rsidP="00D8719F">
      <w:pPr>
        <w:wordWrap/>
        <w:adjustRightInd w:val="0"/>
        <w:spacing w:line="480" w:lineRule="auto"/>
        <w:jc w:val="left"/>
        <w:rPr>
          <w:rFonts w:ascii="Times New Roman" w:hAnsi="Times New Roman" w:cs="Times New Roman"/>
          <w:bCs/>
          <w:kern w:val="0"/>
          <w:sz w:val="24"/>
          <w:szCs w:val="24"/>
        </w:rPr>
      </w:pPr>
      <w:bookmarkStart w:id="1" w:name="_Hlk141706832"/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 xml:space="preserve">1. </w:t>
      </w:r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>중간</w:t>
      </w:r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 xml:space="preserve"> </w:t>
      </w:r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>제목</w:t>
      </w:r>
    </w:p>
    <w:p w14:paraId="671136E3" w14:textId="33D5BD4F" w:rsidR="00DB08D1" w:rsidRDefault="00DB08D1" w:rsidP="00D8719F">
      <w:pPr>
        <w:wordWrap/>
        <w:adjustRightInd w:val="0"/>
        <w:spacing w:line="480" w:lineRule="auto"/>
        <w:jc w:val="left"/>
        <w:rPr>
          <w:rFonts w:ascii="Times New Roman" w:hAnsi="Times New Roman" w:cs="Times New Roman"/>
          <w:bCs/>
          <w:kern w:val="0"/>
          <w:sz w:val="24"/>
          <w:szCs w:val="24"/>
        </w:rPr>
      </w:pPr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 xml:space="preserve">1) </w:t>
      </w:r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>소제목</w:t>
      </w:r>
      <w:r w:rsidRPr="008F5930">
        <w:rPr>
          <w:rFonts w:ascii="Times New Roman" w:hAnsi="Times New Roman" w:cs="Times New Roman"/>
          <w:bCs/>
          <w:kern w:val="0"/>
          <w:sz w:val="24"/>
          <w:szCs w:val="24"/>
        </w:rPr>
        <w:t xml:space="preserve"> </w:t>
      </w:r>
    </w:p>
    <w:p w14:paraId="3FA2EA4E" w14:textId="77777777" w:rsidR="000D05ED" w:rsidRPr="00945D75" w:rsidRDefault="004B637A" w:rsidP="000D05ED">
      <w:pPr>
        <w:wordWrap/>
        <w:adjustRightInd w:val="0"/>
        <w:spacing w:line="480" w:lineRule="auto"/>
        <w:jc w:val="left"/>
        <w:rPr>
          <w:rFonts w:ascii="Times New Roman" w:hAnsi="Times New Roman" w:hint="eastAsia"/>
          <w:b/>
          <w:bCs/>
          <w:kern w:val="0"/>
          <w:sz w:val="24"/>
          <w:szCs w:val="24"/>
          <w:lang w:val="x-none"/>
        </w:rPr>
      </w:pPr>
      <w:r>
        <w:rPr>
          <w:rFonts w:ascii="Times New Roman" w:hAnsi="Times New Roman" w:cs="Times New Roman" w:hint="eastAsia"/>
          <w:bCs/>
          <w:kern w:val="0"/>
          <w:sz w:val="24"/>
          <w:szCs w:val="24"/>
        </w:rPr>
        <w:t xml:space="preserve">a. </w:t>
      </w:r>
      <w:r>
        <w:rPr>
          <w:rFonts w:ascii="Times New Roman" w:hAnsi="Times New Roman" w:cs="Times New Roman" w:hint="eastAsia"/>
          <w:bCs/>
          <w:kern w:val="0"/>
          <w:sz w:val="24"/>
          <w:szCs w:val="24"/>
        </w:rPr>
        <w:t>세부</w:t>
      </w:r>
      <w:r>
        <w:rPr>
          <w:rFonts w:ascii="Times New Roman" w:hAnsi="Times New Roman" w:cs="Times New Roman" w:hint="eastAsia"/>
          <w:bCs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Cs/>
          <w:kern w:val="0"/>
          <w:sz w:val="24"/>
          <w:szCs w:val="24"/>
        </w:rPr>
        <w:t>소제목</w:t>
      </w:r>
    </w:p>
    <w:p w14:paraId="68039683" w14:textId="77777777" w:rsidR="000D05ED" w:rsidRPr="00945D75" w:rsidRDefault="000D05ED" w:rsidP="000D05ED">
      <w:pPr>
        <w:wordWrap/>
        <w:adjustRightInd w:val="0"/>
        <w:spacing w:line="480" w:lineRule="auto"/>
        <w:jc w:val="left"/>
        <w:rPr>
          <w:rFonts w:ascii="Times New Roman" w:hAnsi="Times New Roman"/>
          <w:bCs/>
          <w:kern w:val="0"/>
          <w:sz w:val="24"/>
          <w:szCs w:val="24"/>
        </w:rPr>
      </w:pPr>
      <w:r w:rsidRPr="00945D75">
        <w:rPr>
          <w:rFonts w:ascii="Times New Roman" w:hAnsi="Times New Roman"/>
          <w:bCs/>
          <w:kern w:val="0"/>
          <w:sz w:val="24"/>
          <w:szCs w:val="24"/>
        </w:rPr>
        <w:t>(Table 1), (Tables 1, 2), (Tables 1-3), (Fig. 1), (Fig. 1A, 1B), (Figs. 1-3)</w:t>
      </w:r>
    </w:p>
    <w:bookmarkEnd w:id="1"/>
    <w:p w14:paraId="57186A5E" w14:textId="77777777" w:rsidR="00EA28B6" w:rsidRDefault="00EA28B6" w:rsidP="00A816C3">
      <w:pPr>
        <w:wordWrap/>
        <w:adjustRightInd w:val="0"/>
        <w:spacing w:after="0" w:line="480" w:lineRule="auto"/>
        <w:jc w:val="left"/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</w:pPr>
    </w:p>
    <w:p w14:paraId="5E370B21" w14:textId="3177AC44" w:rsidR="00DE20EC" w:rsidRPr="008F5930" w:rsidRDefault="00DE20EC" w:rsidP="00A816C3">
      <w:pPr>
        <w:wordWrap/>
        <w:adjustRightInd w:val="0"/>
        <w:spacing w:after="0" w:line="480" w:lineRule="auto"/>
        <w:jc w:val="left"/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</w:pPr>
      <w:r w:rsidRPr="008F5930"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  <w:t>결과</w:t>
      </w:r>
    </w:p>
    <w:p w14:paraId="61BC25AC" w14:textId="77777777" w:rsidR="00EA28B6" w:rsidRDefault="00EA28B6" w:rsidP="000C3898">
      <w:pPr>
        <w:wordWrap/>
        <w:adjustRightInd w:val="0"/>
        <w:spacing w:after="0" w:line="480" w:lineRule="auto"/>
        <w:jc w:val="left"/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</w:pPr>
    </w:p>
    <w:p w14:paraId="53528D11" w14:textId="5DA017C1" w:rsidR="001A2B0C" w:rsidRDefault="00DE20EC" w:rsidP="000C3898">
      <w:pPr>
        <w:wordWrap/>
        <w:adjustRightInd w:val="0"/>
        <w:spacing w:after="0" w:line="480" w:lineRule="auto"/>
        <w:jc w:val="left"/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</w:pPr>
      <w:r w:rsidRPr="008F5930"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  <w:t>고찰</w:t>
      </w:r>
    </w:p>
    <w:p w14:paraId="0A7FE0A4" w14:textId="205E0E2D" w:rsidR="000C3898" w:rsidRPr="001A2B0C" w:rsidRDefault="001A2B0C" w:rsidP="000C3898">
      <w:pPr>
        <w:wordWrap/>
        <w:adjustRightInd w:val="0"/>
        <w:spacing w:after="0" w:line="480" w:lineRule="auto"/>
        <w:jc w:val="left"/>
        <w:rPr>
          <w:rFonts w:ascii="Times New Roman" w:eastAsiaTheme="minorHAnsi" w:hAnsi="Times New Roman" w:cs="Times New Roman"/>
          <w:b/>
          <w:bCs/>
          <w:kern w:val="0"/>
          <w:sz w:val="24"/>
          <w:szCs w:val="24"/>
          <w:lang w:val="x-none"/>
        </w:rPr>
      </w:pPr>
      <w:r>
        <w:rPr>
          <w:rFonts w:ascii="Times New Roman" w:eastAsiaTheme="minorHAnsi" w:hAnsi="Times New Roman" w:cs="Times New Roman" w:hint="eastAsia"/>
          <w:color w:val="FF0000"/>
          <w:kern w:val="0"/>
          <w:sz w:val="24"/>
          <w:szCs w:val="24"/>
          <w:lang w:val="x-none"/>
        </w:rPr>
        <w:t>[</w:t>
      </w:r>
      <w:r w:rsidRPr="00D13464">
        <w:rPr>
          <w:rFonts w:ascii="Times New Roman" w:eastAsiaTheme="minorHAnsi" w:hAnsi="Times New Roman" w:cs="Times New Roman"/>
          <w:b/>
          <w:bCs/>
          <w:i/>
          <w:iCs/>
          <w:color w:val="FF0000"/>
          <w:kern w:val="0"/>
          <w:sz w:val="24"/>
          <w:szCs w:val="24"/>
        </w:rPr>
        <w:t>주의</w:t>
      </w:r>
      <w:r w:rsidRPr="001A2B0C">
        <w:rPr>
          <w:rFonts w:ascii="Times New Roman" w:eastAsiaTheme="minorHAnsi" w:hAnsi="Times New Roman" w:cs="Times New Roman"/>
          <w:b/>
          <w:bCs/>
          <w:color w:val="FF0000"/>
          <w:kern w:val="0"/>
          <w:sz w:val="24"/>
          <w:szCs w:val="24"/>
        </w:rPr>
        <w:t>: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국문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원고의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경우에도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제목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페이지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,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초록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,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참고문헌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,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표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,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그림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및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그림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설명은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모두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b/>
          <w:bCs/>
          <w:color w:val="FF0000"/>
          <w:kern w:val="0"/>
          <w:sz w:val="24"/>
          <w:szCs w:val="24"/>
        </w:rPr>
        <w:t>영어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로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작성해야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합니다</w:t>
      </w:r>
      <w:r w:rsidRPr="001A2B0C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.</w:t>
      </w:r>
      <w:r w:rsidR="000C3898" w:rsidRPr="008F5930">
        <w:rPr>
          <w:rFonts w:ascii="Times New Roman" w:eastAsiaTheme="minorHAnsi" w:hAnsi="Times New Roman" w:cs="Times New Roman"/>
          <w:color w:val="FF0000"/>
          <w:kern w:val="0"/>
          <w:sz w:val="24"/>
          <w:szCs w:val="24"/>
          <w:lang w:val="x-none"/>
        </w:rPr>
        <w:t>]</w:t>
      </w:r>
    </w:p>
    <w:p w14:paraId="4F704FCE" w14:textId="2294BEC4" w:rsidR="00071222" w:rsidRPr="008F5930" w:rsidRDefault="00071222" w:rsidP="00A816C3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  <w:lang w:val="x-none"/>
        </w:rPr>
      </w:pPr>
      <w:r w:rsidRPr="008F5930">
        <w:rPr>
          <w:rFonts w:ascii="Times New Roman" w:hAnsi="Times New Roman" w:cs="Times New Roman"/>
          <w:b/>
          <w:bCs/>
          <w:kern w:val="0"/>
          <w:sz w:val="24"/>
          <w:szCs w:val="24"/>
          <w:lang w:val="x-none"/>
        </w:rPr>
        <w:br w:type="page"/>
      </w:r>
    </w:p>
    <w:p w14:paraId="401DBAA5" w14:textId="7A42011C" w:rsidR="009344ED" w:rsidRPr="008F5930" w:rsidRDefault="009344ED" w:rsidP="00A816C3">
      <w:pPr>
        <w:wordWrap/>
        <w:adjustRightInd w:val="0"/>
        <w:spacing w:after="0"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 w:rsidRPr="008F593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ferences </w:t>
      </w:r>
      <w:r w:rsidRPr="008F5930">
        <w:rPr>
          <w:rFonts w:ascii="Times New Roman" w:hAnsi="Times New Roman" w:cs="Times New Roman"/>
          <w:color w:val="FF0000"/>
          <w:sz w:val="24"/>
          <w:szCs w:val="24"/>
        </w:rPr>
        <w:t>[≤3</w:t>
      </w:r>
      <w:r w:rsidR="00A95F99" w:rsidRPr="008F5930">
        <w:rPr>
          <w:rFonts w:ascii="Times New Roman" w:hAnsi="Times New Roman" w:cs="Times New Roman"/>
          <w:color w:val="FF0000"/>
          <w:sz w:val="24"/>
          <w:szCs w:val="24"/>
        </w:rPr>
        <w:t>5</w:t>
      </w:r>
      <w:r w:rsidRPr="008F5930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66946B8A" w14:textId="77777777" w:rsidR="00071222" w:rsidRPr="008F5930" w:rsidRDefault="00071222" w:rsidP="00A816C3">
      <w:pPr>
        <w:wordWrap/>
        <w:adjustRightInd w:val="0"/>
        <w:spacing w:after="0"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137122036"/>
    </w:p>
    <w:p w14:paraId="4F8E3417" w14:textId="7234CFF6" w:rsidR="009344ED" w:rsidRPr="008F5930" w:rsidRDefault="005E2613" w:rsidP="00A816C3">
      <w:pPr>
        <w:wordWrap/>
        <w:adjustRightInd w:val="0"/>
        <w:spacing w:after="0" w:line="480" w:lineRule="auto"/>
        <w:jc w:val="lef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  <w:bookmarkStart w:id="3" w:name="_Hlk133415365"/>
      <w:r w:rsidRPr="008F593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Examples of references…</w:t>
      </w:r>
    </w:p>
    <w:p w14:paraId="645B943B" w14:textId="59B2268D" w:rsidR="004D442C" w:rsidRDefault="00286823" w:rsidP="00286823">
      <w:pPr>
        <w:pStyle w:val="af2"/>
        <w:wordWrap/>
        <w:spacing w:line="480" w:lineRule="auto"/>
        <w:rPr>
          <w:rFonts w:ascii="Times New Roman" w:eastAsiaTheme="minorHAnsi" w:hAnsi="Times New Roman" w:cs="Times New Roman"/>
          <w:kern w:val="0"/>
          <w:sz w:val="24"/>
          <w:szCs w:val="24"/>
        </w:rPr>
      </w:pPr>
      <w:bookmarkStart w:id="4" w:name="_Hlk133415396"/>
      <w:bookmarkStart w:id="5" w:name="_Hlk133415181"/>
      <w:bookmarkEnd w:id="2"/>
      <w:bookmarkEnd w:id="3"/>
      <w:r w:rsidRPr="008F5930">
        <w:rPr>
          <w:rFonts w:ascii="Times New Roman" w:eastAsiaTheme="minorHAnsi" w:hAnsi="Times New Roman" w:cs="Times New Roman"/>
          <w:b/>
          <w:kern w:val="0"/>
          <w:sz w:val="24"/>
          <w:szCs w:val="24"/>
        </w:rPr>
        <w:t>Journal article</w:t>
      </w:r>
      <w:r w:rsidRPr="008F5930">
        <w:rPr>
          <w:rFonts w:ascii="Times New Roman" w:eastAsiaTheme="minorHAnsi" w:hAnsi="Times New Roman" w:cs="Times New Roman"/>
          <w:b/>
          <w:kern w:val="0"/>
          <w:sz w:val="24"/>
          <w:szCs w:val="24"/>
        </w:rPr>
        <w:br/>
      </w:r>
      <w:r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1. </w:t>
      </w:r>
      <w:r w:rsidR="007E4848" w:rsidRPr="007E4848">
        <w:rPr>
          <w:rFonts w:ascii="Times New Roman" w:eastAsiaTheme="minorHAnsi" w:hAnsi="Times New Roman" w:cs="Times New Roman"/>
          <w:kern w:val="0"/>
          <w:sz w:val="24"/>
          <w:szCs w:val="24"/>
        </w:rPr>
        <w:t>Han JW. Historical Background of Kawasaki Disease in Korea. Kawasaki Dis 2023;1(1):e2</w:t>
      </w:r>
      <w:r w:rsidR="007E4848" w:rsidRPr="007E4848">
        <w:rPr>
          <w:rFonts w:ascii="Times New Roman" w:eastAsiaTheme="minorHAnsi" w:hAnsi="Times New Roman" w:cs="Times New Roman"/>
          <w:kern w:val="0"/>
          <w:sz w:val="24"/>
          <w:szCs w:val="24"/>
        </w:rPr>
        <w:br/>
      </w:r>
      <w:r w:rsidR="007E4848">
        <w:rPr>
          <w:rFonts w:ascii="Times New Roman" w:eastAsiaTheme="minorHAnsi" w:hAnsi="Times New Roman" w:cs="Times New Roman" w:hint="eastAsia"/>
          <w:kern w:val="0"/>
          <w:sz w:val="24"/>
          <w:szCs w:val="24"/>
        </w:rPr>
        <w:t xml:space="preserve">2. </w:t>
      </w:r>
      <w:r w:rsidR="007E4848" w:rsidRPr="007E4848">
        <w:rPr>
          <w:rFonts w:ascii="Times New Roman" w:eastAsiaTheme="minorHAnsi" w:hAnsi="Times New Roman" w:cs="Times New Roman"/>
          <w:kern w:val="0"/>
          <w:sz w:val="24"/>
          <w:szCs w:val="24"/>
        </w:rPr>
        <w:t>Jun HO, Shin EJ, Baek JS, Yu JJ, Kim YH, Ko JK. Plasma Exchange Treatment in Five Kawasaki Disease Patients Unresponsive to Intravenous Immunoglobulin. Kawasaki Dis 2023;1(1):e8</w:t>
      </w:r>
    </w:p>
    <w:p w14:paraId="5589836A" w14:textId="7140A8CC" w:rsidR="004D442C" w:rsidRDefault="00286823" w:rsidP="00286823">
      <w:pPr>
        <w:pStyle w:val="af2"/>
        <w:wordWrap/>
        <w:spacing w:line="480" w:lineRule="auto"/>
        <w:rPr>
          <w:rFonts w:ascii="Times New Roman" w:eastAsiaTheme="minorHAnsi" w:hAnsi="Times New Roman" w:cs="Times New Roman"/>
          <w:kern w:val="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br/>
      </w:r>
      <w:r w:rsidRPr="008F5930">
        <w:rPr>
          <w:rFonts w:ascii="Times New Roman" w:eastAsiaTheme="minorHAnsi" w:hAnsi="Times New Roman" w:cs="Times New Roman"/>
          <w:b/>
          <w:kern w:val="0"/>
          <w:sz w:val="24"/>
          <w:szCs w:val="24"/>
        </w:rPr>
        <w:t>Book &amp; Book chapter</w:t>
      </w:r>
      <w:r w:rsidRPr="008F5930">
        <w:rPr>
          <w:rFonts w:ascii="Times New Roman" w:eastAsiaTheme="minorHAnsi" w:hAnsi="Times New Roman" w:cs="Times New Roman"/>
          <w:b/>
          <w:kern w:val="0"/>
          <w:sz w:val="24"/>
          <w:szCs w:val="24"/>
        </w:rPr>
        <w:br/>
      </w:r>
      <w:r w:rsidR="00077F9F">
        <w:rPr>
          <w:rFonts w:ascii="Times New Roman" w:eastAsiaTheme="minorHAnsi" w:hAnsi="Times New Roman" w:cs="Times New Roman" w:hint="eastAsia"/>
          <w:kern w:val="0"/>
          <w:sz w:val="24"/>
          <w:szCs w:val="24"/>
        </w:rPr>
        <w:t>3</w:t>
      </w:r>
      <w:r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t>. Volpe JJ. Neurology of the newborn. 5th ed. Saunders; 2008.</w:t>
      </w:r>
      <w:r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br/>
      </w:r>
      <w:r w:rsidR="00077F9F">
        <w:rPr>
          <w:rFonts w:ascii="Times New Roman" w:eastAsiaTheme="minorHAnsi" w:hAnsi="Times New Roman" w:cs="Times New Roman" w:hint="eastAsia"/>
          <w:kern w:val="0"/>
          <w:sz w:val="24"/>
          <w:szCs w:val="24"/>
        </w:rPr>
        <w:t>4</w:t>
      </w:r>
      <w:r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t>. Hong CE. Textbook of pediatrics. 9th ed. Korea Textbook; 2008.</w:t>
      </w:r>
      <w:r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br/>
      </w:r>
      <w:r w:rsidR="00077F9F">
        <w:rPr>
          <w:rFonts w:ascii="Times New Roman" w:eastAsiaTheme="minorHAnsi" w:hAnsi="Times New Roman" w:cs="Times New Roman" w:hint="eastAsia"/>
          <w:kern w:val="0"/>
          <w:sz w:val="24"/>
          <w:szCs w:val="24"/>
        </w:rPr>
        <w:t>5</w:t>
      </w:r>
      <w:r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t>. Pan ES, Cole FS, Weinttrub PS. Viral infections of the fetus and newborn. In: Taeusch HW, Ballard RA, Gleason CA, editors. Avery’s diseases of the newborn. 8th ed. Elsevier Saunders; 2005. p.</w:t>
      </w:r>
      <w:r w:rsidR="009B54AB"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t>495-529.</w:t>
      </w:r>
    </w:p>
    <w:p w14:paraId="15BE0F78" w14:textId="23EBFEB9" w:rsidR="00286823" w:rsidRDefault="00286823" w:rsidP="00286823">
      <w:pPr>
        <w:pStyle w:val="af2"/>
        <w:wordWrap/>
        <w:spacing w:line="480" w:lineRule="auto"/>
        <w:rPr>
          <w:rFonts w:ascii="Times New Roman" w:eastAsiaTheme="minorHAnsi" w:hAnsi="Times New Roman" w:cs="Times New Roman"/>
          <w:kern w:val="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br/>
      </w:r>
      <w:r w:rsidRPr="008F5930">
        <w:rPr>
          <w:rFonts w:ascii="Times New Roman" w:eastAsiaTheme="minorHAnsi" w:hAnsi="Times New Roman" w:cs="Times New Roman"/>
          <w:b/>
          <w:kern w:val="0"/>
          <w:sz w:val="24"/>
          <w:szCs w:val="24"/>
        </w:rPr>
        <w:t>Website</w:t>
      </w:r>
      <w:r w:rsidRPr="008F5930">
        <w:rPr>
          <w:rFonts w:ascii="Times New Roman" w:eastAsiaTheme="minorHAnsi" w:hAnsi="Times New Roman" w:cs="Times New Roman"/>
          <w:b/>
          <w:kern w:val="0"/>
          <w:sz w:val="24"/>
          <w:szCs w:val="24"/>
        </w:rPr>
        <w:br/>
      </w:r>
      <w:r w:rsidR="00077F9F">
        <w:rPr>
          <w:rFonts w:ascii="Times New Roman" w:eastAsiaTheme="minorHAnsi" w:hAnsi="Times New Roman" w:cs="Times New Roman" w:hint="eastAsia"/>
          <w:kern w:val="0"/>
          <w:sz w:val="24"/>
          <w:szCs w:val="24"/>
        </w:rPr>
        <w:t>6</w:t>
      </w:r>
      <w:r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. International Committee of Medical Journal Editor. Uniform requirements for manuscripts submitted to biomedical journals: writing and editing for biomedical publication [Internet]. Philadelphia, PA: International Committee of Medical Journal Editor; c2009 [cited 2012 Nov 1]. Available from: </w:t>
      </w:r>
      <w:hyperlink r:id="rId9" w:history="1">
        <w:r w:rsidR="00077F9F" w:rsidRPr="00BF6986">
          <w:rPr>
            <w:rStyle w:val="a6"/>
            <w:rFonts w:ascii="Times New Roman" w:eastAsiaTheme="minorHAnsi" w:hAnsi="Times New Roman" w:cs="Times New Roman"/>
            <w:kern w:val="0"/>
            <w:sz w:val="24"/>
            <w:szCs w:val="24"/>
          </w:rPr>
          <w:t>http://www.icmje.org/urm_main.html</w:t>
        </w:r>
      </w:hyperlink>
    </w:p>
    <w:p w14:paraId="2187536B" w14:textId="77777777" w:rsidR="00077F9F" w:rsidRPr="008F5930" w:rsidRDefault="00077F9F" w:rsidP="00286823">
      <w:pPr>
        <w:pStyle w:val="af2"/>
        <w:wordWrap/>
        <w:spacing w:line="480" w:lineRule="auto"/>
        <w:rPr>
          <w:rFonts w:ascii="Times New Roman" w:eastAsiaTheme="minorHAnsi" w:hAnsi="Times New Roman" w:cs="Times New Roman"/>
          <w:kern w:val="0"/>
          <w:sz w:val="24"/>
          <w:szCs w:val="24"/>
        </w:rPr>
      </w:pPr>
    </w:p>
    <w:p w14:paraId="376419AE" w14:textId="77777777" w:rsidR="00286823" w:rsidRPr="008F5930" w:rsidRDefault="00286823" w:rsidP="00286823">
      <w:pPr>
        <w:wordWrap/>
        <w:adjustRightInd w:val="0"/>
        <w:spacing w:line="48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 w:rsidRPr="008F5930">
        <w:rPr>
          <w:rFonts w:ascii="Times New Roman" w:hAnsi="Times New Roman" w:cs="Times New Roman"/>
          <w:b/>
          <w:kern w:val="0"/>
          <w:sz w:val="24"/>
          <w:szCs w:val="24"/>
        </w:rPr>
        <w:t>An article published electronically ahead of the print version</w:t>
      </w:r>
    </w:p>
    <w:p w14:paraId="1639ECB3" w14:textId="49B6B4B2" w:rsidR="00286823" w:rsidRPr="008F5930" w:rsidRDefault="00CF6372" w:rsidP="00286823">
      <w:pPr>
        <w:wordWrap/>
        <w:adjustRightInd w:val="0"/>
        <w:spacing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>7</w:t>
      </w:r>
      <w:r w:rsidR="00286823" w:rsidRPr="008F5930">
        <w:rPr>
          <w:rFonts w:ascii="Times New Roman" w:hAnsi="Times New Roman" w:cs="Times New Roman"/>
          <w:kern w:val="0"/>
          <w:sz w:val="24"/>
          <w:szCs w:val="24"/>
        </w:rPr>
        <w:t xml:space="preserve">. Bellini T, Piccotti E. A potential impact of the donning and doffing policy on emergency </w:t>
      </w:r>
      <w:r w:rsidR="00286823" w:rsidRPr="008F5930">
        <w:rPr>
          <w:rFonts w:ascii="Times New Roman" w:hAnsi="Times New Roman" w:cs="Times New Roman"/>
          <w:kern w:val="0"/>
          <w:sz w:val="24"/>
          <w:szCs w:val="24"/>
        </w:rPr>
        <w:lastRenderedPageBreak/>
        <w:t xml:space="preserve">department length of stay during the coronavirus disease 2019 pandemic. Pediatr Emerg Med J. 2021 Apr 19 [Epub]. https://doi.org/10.22470/pemj.2021.00227. </w:t>
      </w:r>
    </w:p>
    <w:p w14:paraId="3FBEB570" w14:textId="2B29B713" w:rsidR="00071222" w:rsidRPr="008F5930" w:rsidRDefault="00071222" w:rsidP="00A816C3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8F5930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63495879" w14:textId="77777777" w:rsidR="008966EC" w:rsidRPr="008F5930" w:rsidRDefault="009344ED" w:rsidP="00A816C3">
      <w:pPr>
        <w:wordWrap/>
        <w:adjustRightInd w:val="0"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8F593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gure legends </w:t>
      </w:r>
    </w:p>
    <w:p w14:paraId="1346B2BD" w14:textId="5D4DB844" w:rsidR="008966EC" w:rsidRPr="008F5930" w:rsidRDefault="009344ED" w:rsidP="00A816C3">
      <w:pPr>
        <w:pStyle w:val="af2"/>
        <w:wordWrap/>
        <w:spacing w:line="480" w:lineRule="auto"/>
        <w:rPr>
          <w:rFonts w:ascii="Times New Roman" w:hAnsi="Times New Roman" w:cs="Times New Roman"/>
          <w:bCs/>
          <w:color w:val="FF0000"/>
          <w:sz w:val="24"/>
          <w:szCs w:val="24"/>
        </w:rPr>
      </w:pPr>
      <w:r w:rsidRPr="008F5930">
        <w:rPr>
          <w:rFonts w:ascii="Times New Roman" w:hAnsi="Times New Roman" w:cs="Times New Roman"/>
          <w:bCs/>
          <w:color w:val="FF0000"/>
          <w:sz w:val="24"/>
          <w:szCs w:val="24"/>
        </w:rPr>
        <w:t>[</w:t>
      </w:r>
      <w:r w:rsidR="008966EC" w:rsidRPr="008F5930">
        <w:rPr>
          <w:rFonts w:ascii="Times New Roman" w:hAnsi="Times New Roman" w:cs="Times New Roman"/>
          <w:color w:val="FF0000"/>
          <w:sz w:val="24"/>
          <w:szCs w:val="24"/>
        </w:rPr>
        <w:t>Prepare figure legends in a separate page.</w:t>
      </w:r>
      <w:r w:rsidR="00D02217">
        <w:rPr>
          <w:rFonts w:ascii="Times New Roman" w:hAnsi="Times New Roman" w:cs="Times New Roman" w:hint="eastAsia"/>
          <w:color w:val="FF0000"/>
          <w:sz w:val="24"/>
          <w:szCs w:val="24"/>
        </w:rPr>
        <w:t xml:space="preserve"> </w:t>
      </w:r>
      <w:r w:rsidRPr="008F5930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Each figure must include a legend listed in numerical order at the end of your manuscript. Do not include figure legends in the figures or embed figures </w:t>
      </w:r>
      <w:r w:rsidR="00CB16CB">
        <w:rPr>
          <w:rFonts w:ascii="Times New Roman" w:hAnsi="Times New Roman" w:cs="Times New Roman" w:hint="eastAsia"/>
          <w:bCs/>
          <w:color w:val="FF0000"/>
          <w:sz w:val="24"/>
          <w:szCs w:val="24"/>
        </w:rPr>
        <w:t>within the text file</w:t>
      </w:r>
      <w:r w:rsidRPr="008F5930">
        <w:rPr>
          <w:rFonts w:ascii="Times New Roman" w:hAnsi="Times New Roman" w:cs="Times New Roman"/>
          <w:bCs/>
          <w:color w:val="FF0000"/>
          <w:sz w:val="24"/>
          <w:szCs w:val="24"/>
        </w:rPr>
        <w:t>. Upload figures as separate files]</w:t>
      </w:r>
      <w:bookmarkEnd w:id="4"/>
    </w:p>
    <w:p w14:paraId="1A181569" w14:textId="77777777" w:rsidR="006A3B10" w:rsidRPr="008F5930" w:rsidRDefault="006A3B10" w:rsidP="00A816C3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37AE60D" w14:textId="646F3A2F" w:rsidR="005E2613" w:rsidRPr="008F5930" w:rsidRDefault="005E2613" w:rsidP="00A816C3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bookmarkStart w:id="6" w:name="_Hlk133415402"/>
      <w:r w:rsidRPr="008F5930">
        <w:rPr>
          <w:rFonts w:ascii="Times New Roman" w:hAnsi="Times New Roman" w:cs="Times New Roman"/>
          <w:i/>
          <w:iCs/>
          <w:color w:val="FF0000"/>
          <w:sz w:val="24"/>
          <w:szCs w:val="24"/>
        </w:rPr>
        <w:t>Example of figure legends…</w:t>
      </w:r>
    </w:p>
    <w:bookmarkEnd w:id="5"/>
    <w:bookmarkEnd w:id="6"/>
    <w:p w14:paraId="0BC7732F" w14:textId="77777777" w:rsidR="00CC4C1E" w:rsidRPr="008F5930" w:rsidRDefault="00CC4C1E" w:rsidP="00CC4C1E">
      <w:pPr>
        <w:wordWrap/>
        <w:adjustRightInd w:val="0"/>
        <w:spacing w:line="480" w:lineRule="auto"/>
        <w:jc w:val="left"/>
        <w:rPr>
          <w:rFonts w:ascii="Times New Roman" w:eastAsia="함초롬바탕" w:hAnsi="Times New Roman" w:cs="Times New Roman"/>
          <w:kern w:val="0"/>
          <w:sz w:val="24"/>
          <w:szCs w:val="24"/>
        </w:rPr>
      </w:pPr>
      <w:r w:rsidRPr="008F5930">
        <w:rPr>
          <w:rFonts w:ascii="Times New Roman" w:eastAsia="함초롬바탕" w:hAnsi="Times New Roman" w:cs="Times New Roman"/>
          <w:b/>
          <w:sz w:val="24"/>
          <w:szCs w:val="24"/>
        </w:rPr>
        <w:t>Fig. 1.</w:t>
      </w:r>
      <w:r w:rsidRPr="008F5930">
        <w:rPr>
          <w:rFonts w:ascii="Times New Roman" w:eastAsia="함초롬바탕" w:hAnsi="Times New Roman" w:cs="Times New Roman"/>
          <w:sz w:val="24"/>
          <w:szCs w:val="24"/>
        </w:rPr>
        <w:t xml:space="preserve"> Echocardiography </w:t>
      </w:r>
      <w:r w:rsidRPr="008F5930">
        <w:rPr>
          <w:rFonts w:ascii="Times New Roman" w:eastAsia="함초롬바탕" w:hAnsi="Times New Roman" w:cs="Times New Roman"/>
          <w:kern w:val="0"/>
          <w:sz w:val="24"/>
          <w:szCs w:val="24"/>
        </w:rPr>
        <w:t>showing a giant aneurysm of left main coronary artery.</w:t>
      </w:r>
    </w:p>
    <w:p w14:paraId="69494017" w14:textId="77777777" w:rsidR="008E7AA3" w:rsidRPr="008A2CAD" w:rsidRDefault="008E7AA3" w:rsidP="008E7AA3">
      <w:pPr>
        <w:wordWrap/>
        <w:adjustRightInd w:val="0"/>
        <w:spacing w:line="480" w:lineRule="auto"/>
        <w:jc w:val="left"/>
        <w:rPr>
          <w:rFonts w:ascii="Times New Roman" w:eastAsia="함초롬바탕" w:hAnsi="Times New Roman"/>
          <w:bCs/>
          <w:i/>
          <w:iCs/>
          <w:color w:val="EE0000"/>
          <w:kern w:val="0"/>
          <w:sz w:val="24"/>
          <w:szCs w:val="24"/>
        </w:rPr>
      </w:pPr>
      <w:r w:rsidRPr="006A149E">
        <w:rPr>
          <w:rFonts w:ascii="Times New Roman" w:eastAsia="함초롬바탕" w:hAnsi="Times New Roman"/>
          <w:b/>
          <w:kern w:val="0"/>
          <w:sz w:val="24"/>
          <w:szCs w:val="24"/>
        </w:rPr>
        <w:t>Fig. 2.</w:t>
      </w:r>
      <w:r>
        <w:rPr>
          <w:rFonts w:ascii="Times New Roman" w:eastAsia="함초롬바탕" w:hAnsi="Times New Roman"/>
          <w:b/>
          <w:kern w:val="0"/>
          <w:sz w:val="24"/>
          <w:szCs w:val="24"/>
        </w:rPr>
        <w:t xml:space="preserve"> </w:t>
      </w:r>
      <w:r w:rsidRPr="008A2CAD">
        <w:rPr>
          <w:rFonts w:ascii="Times New Roman" w:eastAsia="함초롬바탕" w:hAnsi="Times New Roman"/>
          <w:bCs/>
          <w:i/>
          <w:iCs/>
          <w:color w:val="EE0000"/>
          <w:kern w:val="0"/>
          <w:sz w:val="24"/>
          <w:szCs w:val="24"/>
        </w:rPr>
        <w:t>A fig title that includes the full content of the figure.</w:t>
      </w:r>
    </w:p>
    <w:p w14:paraId="2C1C22BB" w14:textId="77777777" w:rsidR="00CC4C1E" w:rsidRPr="008F5930" w:rsidRDefault="00CC4C1E" w:rsidP="00CC4C1E">
      <w:pPr>
        <w:wordWrap/>
        <w:adjustRightInd w:val="0"/>
        <w:spacing w:line="480" w:lineRule="auto"/>
        <w:jc w:val="left"/>
        <w:rPr>
          <w:rFonts w:ascii="Times New Roman" w:eastAsia="함초롬바탕" w:hAnsi="Times New Roman" w:cs="Times New Roman"/>
          <w:kern w:val="0"/>
          <w:sz w:val="24"/>
          <w:szCs w:val="24"/>
        </w:rPr>
      </w:pPr>
      <w:r w:rsidRPr="008F5930">
        <w:rPr>
          <w:rFonts w:ascii="Times New Roman" w:eastAsia="함초롬바탕" w:hAnsi="Times New Roman" w:cs="Times New Roman"/>
          <w:kern w:val="0"/>
          <w:sz w:val="24"/>
          <w:szCs w:val="24"/>
        </w:rPr>
        <w:t>(A) Coronal contrast-enhanced computed tomography scan showing bilateral cervical lymph node enlargement (white arrow)</w:t>
      </w:r>
    </w:p>
    <w:p w14:paraId="4E6D3AAC" w14:textId="77777777" w:rsidR="00CC4C1E" w:rsidRPr="008F5930" w:rsidRDefault="00CC4C1E" w:rsidP="00CC4C1E">
      <w:pPr>
        <w:wordWrap/>
        <w:adjustRightInd w:val="0"/>
        <w:spacing w:line="480" w:lineRule="auto"/>
        <w:jc w:val="left"/>
        <w:rPr>
          <w:rFonts w:ascii="Times New Roman" w:eastAsia="함초롬바탕" w:hAnsi="Times New Roman" w:cs="Times New Roman"/>
          <w:kern w:val="0"/>
          <w:sz w:val="24"/>
          <w:szCs w:val="24"/>
        </w:rPr>
      </w:pPr>
      <w:r w:rsidRPr="008F5930">
        <w:rPr>
          <w:rFonts w:ascii="Times New Roman" w:eastAsia="함초롬바탕" w:hAnsi="Times New Roman" w:cs="Times New Roman"/>
          <w:kern w:val="0"/>
          <w:sz w:val="24"/>
          <w:szCs w:val="24"/>
        </w:rPr>
        <w:t>(B) Histologic findings of a lymph node showing multifocal necrosis in the interfollicular region and fibrin thrombi in small vessels (H&amp;E stain, ×200 or scale bar = 10 nm)</w:t>
      </w:r>
    </w:p>
    <w:p w14:paraId="4F70B10D" w14:textId="77777777" w:rsidR="00CC4C1E" w:rsidRPr="008F5930" w:rsidRDefault="00CC4C1E" w:rsidP="00CC4C1E">
      <w:pPr>
        <w:wordWrap/>
        <w:adjustRightInd w:val="0"/>
        <w:spacing w:line="480" w:lineRule="auto"/>
        <w:jc w:val="left"/>
        <w:rPr>
          <w:rFonts w:ascii="Times New Roman" w:eastAsia="함초롬바탕" w:hAnsi="Times New Roman" w:cs="Times New Roman"/>
          <w:kern w:val="0"/>
          <w:sz w:val="24"/>
          <w:szCs w:val="24"/>
        </w:rPr>
      </w:pPr>
      <w:r w:rsidRPr="008F5930">
        <w:rPr>
          <w:rFonts w:ascii="Times New Roman" w:eastAsia="함초롬바탕" w:hAnsi="Times New Roman" w:cs="Times New Roman"/>
          <w:kern w:val="0"/>
          <w:sz w:val="24"/>
          <w:szCs w:val="24"/>
        </w:rPr>
        <w:t>(C) Computed tomography scans (axial, A; 3D reconstruction, B) showing a thrombus in mid-portion of right coronary artery.</w:t>
      </w:r>
    </w:p>
    <w:p w14:paraId="523C9996" w14:textId="78616D83" w:rsidR="00147F16" w:rsidRPr="008F5930" w:rsidRDefault="00147F16" w:rsidP="00A816C3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Cs/>
          <w:color w:val="333333"/>
          <w:sz w:val="24"/>
          <w:szCs w:val="24"/>
        </w:rPr>
      </w:pPr>
    </w:p>
    <w:p w14:paraId="6941D18F" w14:textId="22903B9A" w:rsidR="00CC29E0" w:rsidRPr="008F5930" w:rsidRDefault="00CC29E0" w:rsidP="00A816C3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bCs/>
          <w:color w:val="333333"/>
          <w:sz w:val="24"/>
          <w:szCs w:val="24"/>
        </w:rPr>
      </w:pPr>
      <w:r w:rsidRPr="008F5930">
        <w:rPr>
          <w:rFonts w:ascii="Times New Roman" w:hAnsi="Times New Roman" w:cs="Times New Roman"/>
          <w:bCs/>
          <w:color w:val="333333"/>
          <w:sz w:val="24"/>
          <w:szCs w:val="24"/>
        </w:rPr>
        <w:br w:type="page"/>
      </w:r>
    </w:p>
    <w:p w14:paraId="02E32B3B" w14:textId="77777777" w:rsidR="00247A6F" w:rsidRPr="008F5930" w:rsidRDefault="00247A6F" w:rsidP="00A816C3">
      <w:pPr>
        <w:wordWrap/>
        <w:adjustRightInd w:val="0"/>
        <w:spacing w:after="0" w:line="480" w:lineRule="auto"/>
        <w:jc w:val="left"/>
        <w:rPr>
          <w:rFonts w:ascii="Times New Roman" w:eastAsiaTheme="minorHAnsi" w:hAnsi="Times New Roman" w:cs="Times New Roman"/>
          <w:b/>
          <w:kern w:val="0"/>
          <w:sz w:val="24"/>
          <w:szCs w:val="24"/>
        </w:rPr>
      </w:pPr>
      <w:bookmarkStart w:id="7" w:name="_Hlk137122091"/>
      <w:r w:rsidRPr="008F5930">
        <w:rPr>
          <w:rFonts w:ascii="Times New Roman" w:eastAsiaTheme="minorHAnsi" w:hAnsi="Times New Roman" w:cs="Times New Roman"/>
          <w:b/>
          <w:kern w:val="0"/>
          <w:sz w:val="24"/>
          <w:szCs w:val="24"/>
        </w:rPr>
        <w:lastRenderedPageBreak/>
        <w:t>Tables</w:t>
      </w:r>
    </w:p>
    <w:p w14:paraId="118BA2DD" w14:textId="2121875D" w:rsidR="00247A6F" w:rsidRPr="008F5930" w:rsidRDefault="00247A6F" w:rsidP="00466D3A">
      <w:pPr>
        <w:wordWrap/>
        <w:adjustRightInd w:val="0"/>
        <w:spacing w:after="0"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 w:rsidRPr="008F5930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[Prepare </w:t>
      </w:r>
      <w:r w:rsidR="00466D3A">
        <w:rPr>
          <w:rFonts w:ascii="Times New Roman" w:eastAsiaTheme="minorHAnsi" w:hAnsi="Times New Roman" w:cs="Times New Roman" w:hint="eastAsia"/>
          <w:color w:val="FF0000"/>
          <w:kern w:val="0"/>
          <w:sz w:val="24"/>
          <w:szCs w:val="24"/>
        </w:rPr>
        <w:t>each t</w:t>
      </w:r>
      <w:r w:rsidRPr="008F5930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able</w:t>
      </w:r>
      <w:r w:rsidR="00466D3A">
        <w:rPr>
          <w:rFonts w:ascii="Times New Roman" w:eastAsiaTheme="minorHAnsi" w:hAnsi="Times New Roman" w:cs="Times New Roman" w:hint="eastAsia"/>
          <w:color w:val="FF0000"/>
          <w:kern w:val="0"/>
          <w:sz w:val="24"/>
          <w:szCs w:val="24"/>
        </w:rPr>
        <w:t xml:space="preserve"> on a </w:t>
      </w:r>
      <w:r w:rsidR="00466D3A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>separate</w:t>
      </w:r>
      <w:r w:rsidR="00466D3A">
        <w:rPr>
          <w:rFonts w:ascii="Times New Roman" w:eastAsiaTheme="minorHAnsi" w:hAnsi="Times New Roman" w:cs="Times New Roman" w:hint="eastAsia"/>
          <w:color w:val="FF0000"/>
          <w:kern w:val="0"/>
          <w:sz w:val="24"/>
          <w:szCs w:val="24"/>
        </w:rPr>
        <w:t xml:space="preserve"> page</w:t>
      </w:r>
      <w:r w:rsidRPr="008F5930">
        <w:rPr>
          <w:rFonts w:ascii="Times New Roman" w:eastAsiaTheme="minorHAnsi" w:hAnsi="Times New Roman" w:cs="Times New Roman"/>
          <w:color w:val="FF0000"/>
          <w:kern w:val="0"/>
          <w:sz w:val="24"/>
          <w:szCs w:val="24"/>
        </w:rPr>
        <w:t xml:space="preserve"> at the end of text file</w:t>
      </w:r>
      <w:r w:rsidRPr="008F5930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34F3A94A" w14:textId="7852DD10" w:rsidR="00247A6F" w:rsidRPr="008F5930" w:rsidRDefault="00466D3A" w:rsidP="00466D3A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color w:val="FF0000"/>
          <w:sz w:val="24"/>
          <w:szCs w:val="24"/>
        </w:rPr>
        <w:t xml:space="preserve">Place a brief, descriptive title at </w:t>
      </w:r>
      <w:r w:rsidR="00247A6F" w:rsidRPr="008F5930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>
        <w:rPr>
          <w:rFonts w:ascii="Times New Roman" w:hAnsi="Times New Roman" w:cs="Times New Roman" w:hint="eastAsia"/>
          <w:color w:val="FF0000"/>
          <w:sz w:val="24"/>
          <w:szCs w:val="24"/>
        </w:rPr>
        <w:t xml:space="preserve">top </w:t>
      </w:r>
      <w:r w:rsidR="00247A6F" w:rsidRPr="008F5930">
        <w:rPr>
          <w:rFonts w:ascii="Times New Roman" w:hAnsi="Times New Roman" w:cs="Times New Roman"/>
          <w:color w:val="FF0000"/>
          <w:sz w:val="24"/>
          <w:szCs w:val="24"/>
        </w:rPr>
        <w:t xml:space="preserve">left top of each </w:t>
      </w:r>
      <w:r>
        <w:rPr>
          <w:rFonts w:ascii="Times New Roman" w:hAnsi="Times New Roman" w:cs="Times New Roman" w:hint="eastAsia"/>
          <w:color w:val="FF0000"/>
          <w:sz w:val="24"/>
          <w:szCs w:val="24"/>
        </w:rPr>
        <w:t>t</w:t>
      </w:r>
      <w:r w:rsidR="00247A6F" w:rsidRPr="008F5930">
        <w:rPr>
          <w:rFonts w:ascii="Times New Roman" w:hAnsi="Times New Roman" w:cs="Times New Roman"/>
          <w:color w:val="FF0000"/>
          <w:sz w:val="24"/>
          <w:szCs w:val="24"/>
        </w:rPr>
        <w:t>able]</w:t>
      </w:r>
    </w:p>
    <w:bookmarkEnd w:id="7"/>
    <w:p w14:paraId="70DD07E9" w14:textId="50347BD0" w:rsidR="00247A6F" w:rsidRPr="008F5930" w:rsidRDefault="00247A6F" w:rsidP="00A816C3">
      <w:pPr>
        <w:wordWrap/>
        <w:spacing w:after="0" w:line="480" w:lineRule="auto"/>
        <w:ind w:firstLine="800"/>
        <w:rPr>
          <w:rFonts w:ascii="Times New Roman" w:hAnsi="Times New Roman" w:cs="Times New Roman"/>
          <w:bCs/>
          <w:color w:val="333333"/>
          <w:sz w:val="24"/>
          <w:szCs w:val="24"/>
        </w:rPr>
      </w:pPr>
      <w:r w:rsidRPr="008F5930">
        <w:rPr>
          <w:rFonts w:ascii="Times New Roman" w:hAnsi="Times New Roman" w:cs="Times New Roman"/>
          <w:sz w:val="24"/>
          <w:szCs w:val="24"/>
        </w:rPr>
        <w:t xml:space="preserve"> </w:t>
      </w:r>
      <w:r w:rsidRPr="008F5930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</w:p>
    <w:sectPr w:rsidR="00247A6F" w:rsidRPr="008F5930" w:rsidSect="002C5D7D">
      <w:footerReference w:type="default" r:id="rId10"/>
      <w:pgSz w:w="11906" w:h="16838"/>
      <w:pgMar w:top="1701" w:right="1134" w:bottom="1701" w:left="1134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D6FC6" w14:textId="77777777" w:rsidR="00FB30BA" w:rsidRDefault="00FB30BA">
      <w:pPr>
        <w:spacing w:after="0" w:line="240" w:lineRule="auto"/>
      </w:pPr>
      <w:r>
        <w:separator/>
      </w:r>
    </w:p>
  </w:endnote>
  <w:endnote w:type="continuationSeparator" w:id="0">
    <w:p w14:paraId="0E065E30" w14:textId="77777777" w:rsidR="00FB30BA" w:rsidRDefault="00FB30BA">
      <w:pPr>
        <w:spacing w:after="0" w:line="240" w:lineRule="auto"/>
      </w:pPr>
      <w:r>
        <w:continuationSeparator/>
      </w:r>
    </w:p>
  </w:endnote>
  <w:endnote w:type="continuationNotice" w:id="1">
    <w:p w14:paraId="3D8DA5D8" w14:textId="77777777" w:rsidR="00FB30BA" w:rsidRDefault="00FB30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52163364"/>
      <w:docPartObj>
        <w:docPartGallery w:val="Page Numbers (Bottom of Page)"/>
        <w:docPartUnique/>
      </w:docPartObj>
    </w:sdtPr>
    <w:sdtContent>
      <w:p w14:paraId="491BE490" w14:textId="063E1F0F" w:rsidR="002C5D7D" w:rsidRDefault="002C5D7D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762F1" w:rsidRPr="00A762F1">
          <w:rPr>
            <w:noProof/>
            <w:lang w:val="ko-KR"/>
          </w:rPr>
          <w:t>10</w:t>
        </w:r>
        <w:r>
          <w:fldChar w:fldCharType="end"/>
        </w:r>
      </w:p>
    </w:sdtContent>
  </w:sdt>
  <w:p w14:paraId="3B752E6B" w14:textId="77777777" w:rsidR="00C76051" w:rsidRDefault="00C7605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2E630" w14:textId="77777777" w:rsidR="00FB30BA" w:rsidRDefault="00FB30BA">
      <w:pPr>
        <w:spacing w:after="0" w:line="240" w:lineRule="auto"/>
      </w:pPr>
      <w:r>
        <w:separator/>
      </w:r>
    </w:p>
  </w:footnote>
  <w:footnote w:type="continuationSeparator" w:id="0">
    <w:p w14:paraId="49170F86" w14:textId="77777777" w:rsidR="00FB30BA" w:rsidRDefault="00FB30BA">
      <w:pPr>
        <w:spacing w:after="0" w:line="240" w:lineRule="auto"/>
      </w:pPr>
      <w:r>
        <w:continuationSeparator/>
      </w:r>
    </w:p>
  </w:footnote>
  <w:footnote w:type="continuationNotice" w:id="1">
    <w:p w14:paraId="759E65B5" w14:textId="77777777" w:rsidR="00FB30BA" w:rsidRDefault="00FB30B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467E6"/>
    <w:multiLevelType w:val="multilevel"/>
    <w:tmpl w:val="3D289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4B1D6E"/>
    <w:multiLevelType w:val="multilevel"/>
    <w:tmpl w:val="7EA64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A26EDB"/>
    <w:multiLevelType w:val="hybridMultilevel"/>
    <w:tmpl w:val="249E1AE8"/>
    <w:lvl w:ilvl="0" w:tplc="9788E0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E734675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9EC4348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5C6C1FB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3F807B7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6EF675E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523645A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39A613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867E085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3" w15:restartNumberingAfterBreak="0">
    <w:nsid w:val="17C04D30"/>
    <w:multiLevelType w:val="multilevel"/>
    <w:tmpl w:val="E59E5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45B24"/>
    <w:multiLevelType w:val="hybridMultilevel"/>
    <w:tmpl w:val="624A4106"/>
    <w:lvl w:ilvl="0" w:tplc="58482A0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>
      <w:start w:val="1"/>
      <w:numFmt w:val="lowerRoman"/>
      <w:lvlText w:val="%3."/>
      <w:lvlJc w:val="right"/>
      <w:pPr>
        <w:ind w:left="1200" w:hanging="400"/>
      </w:pPr>
    </w:lvl>
    <w:lvl w:ilvl="3" w:tplc="0409000F">
      <w:start w:val="1"/>
      <w:numFmt w:val="decimal"/>
      <w:lvlText w:val="%4."/>
      <w:lvlJc w:val="left"/>
      <w:pPr>
        <w:ind w:left="1600" w:hanging="400"/>
      </w:pPr>
    </w:lvl>
    <w:lvl w:ilvl="4" w:tplc="04090019">
      <w:start w:val="1"/>
      <w:numFmt w:val="upperLetter"/>
      <w:lvlText w:val="%5."/>
      <w:lvlJc w:val="left"/>
      <w:pPr>
        <w:ind w:left="2000" w:hanging="400"/>
      </w:pPr>
    </w:lvl>
    <w:lvl w:ilvl="5" w:tplc="0409001B">
      <w:start w:val="1"/>
      <w:numFmt w:val="lowerRoman"/>
      <w:lvlText w:val="%6."/>
      <w:lvlJc w:val="right"/>
      <w:pPr>
        <w:ind w:left="2400" w:hanging="400"/>
      </w:pPr>
    </w:lvl>
    <w:lvl w:ilvl="6" w:tplc="0409000F">
      <w:start w:val="1"/>
      <w:numFmt w:val="decimal"/>
      <w:lvlText w:val="%7."/>
      <w:lvlJc w:val="left"/>
      <w:pPr>
        <w:ind w:left="2800" w:hanging="400"/>
      </w:pPr>
    </w:lvl>
    <w:lvl w:ilvl="7" w:tplc="04090019">
      <w:start w:val="1"/>
      <w:numFmt w:val="upperLetter"/>
      <w:lvlText w:val="%8."/>
      <w:lvlJc w:val="left"/>
      <w:pPr>
        <w:ind w:left="3200" w:hanging="400"/>
      </w:pPr>
    </w:lvl>
    <w:lvl w:ilvl="8" w:tplc="0409001B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38FB3BD9"/>
    <w:multiLevelType w:val="multilevel"/>
    <w:tmpl w:val="59383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A96D63"/>
    <w:multiLevelType w:val="multilevel"/>
    <w:tmpl w:val="94AAC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AF178A"/>
    <w:multiLevelType w:val="multilevel"/>
    <w:tmpl w:val="7EE23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52446925">
    <w:abstractNumId w:val="3"/>
  </w:num>
  <w:num w:numId="2" w16cid:durableId="212350149">
    <w:abstractNumId w:val="6"/>
  </w:num>
  <w:num w:numId="3" w16cid:durableId="509413784">
    <w:abstractNumId w:val="5"/>
  </w:num>
  <w:num w:numId="4" w16cid:durableId="923760535">
    <w:abstractNumId w:val="0"/>
  </w:num>
  <w:num w:numId="5" w16cid:durableId="406077038">
    <w:abstractNumId w:val="7"/>
  </w:num>
  <w:num w:numId="6" w16cid:durableId="1145706231">
    <w:abstractNumId w:val="1"/>
  </w:num>
  <w:num w:numId="7" w16cid:durableId="2091998347">
    <w:abstractNumId w:val="2"/>
  </w:num>
  <w:num w:numId="8" w16cid:durableId="121269278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3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A2szQ3MbcwtTBU0lEKTi0uzszPAykwrgUABHxUUiwAAAA="/>
  </w:docVars>
  <w:rsids>
    <w:rsidRoot w:val="008D0A4A"/>
    <w:rsid w:val="000005C8"/>
    <w:rsid w:val="00004362"/>
    <w:rsid w:val="00004671"/>
    <w:rsid w:val="00011847"/>
    <w:rsid w:val="00012A97"/>
    <w:rsid w:val="000147DD"/>
    <w:rsid w:val="00017B6B"/>
    <w:rsid w:val="0003521F"/>
    <w:rsid w:val="000401E0"/>
    <w:rsid w:val="000407F4"/>
    <w:rsid w:val="00050E1D"/>
    <w:rsid w:val="000657F2"/>
    <w:rsid w:val="00071222"/>
    <w:rsid w:val="0007412F"/>
    <w:rsid w:val="00077F9F"/>
    <w:rsid w:val="00082946"/>
    <w:rsid w:val="00086A82"/>
    <w:rsid w:val="000902EB"/>
    <w:rsid w:val="000A2E4E"/>
    <w:rsid w:val="000A6780"/>
    <w:rsid w:val="000B1F56"/>
    <w:rsid w:val="000B732E"/>
    <w:rsid w:val="000C3898"/>
    <w:rsid w:val="000C6422"/>
    <w:rsid w:val="000D05ED"/>
    <w:rsid w:val="000D063F"/>
    <w:rsid w:val="000D3B24"/>
    <w:rsid w:val="000D3F5B"/>
    <w:rsid w:val="000E1B1D"/>
    <w:rsid w:val="000F5A85"/>
    <w:rsid w:val="00101634"/>
    <w:rsid w:val="00101B57"/>
    <w:rsid w:val="00104191"/>
    <w:rsid w:val="001077EB"/>
    <w:rsid w:val="00111D2F"/>
    <w:rsid w:val="00116937"/>
    <w:rsid w:val="00143B58"/>
    <w:rsid w:val="00145390"/>
    <w:rsid w:val="0014579A"/>
    <w:rsid w:val="00147F16"/>
    <w:rsid w:val="00156207"/>
    <w:rsid w:val="00157CDB"/>
    <w:rsid w:val="00164DC1"/>
    <w:rsid w:val="00172EDD"/>
    <w:rsid w:val="0017368C"/>
    <w:rsid w:val="001749A3"/>
    <w:rsid w:val="00175EA8"/>
    <w:rsid w:val="001760EA"/>
    <w:rsid w:val="00186EDB"/>
    <w:rsid w:val="001876B7"/>
    <w:rsid w:val="00190DB8"/>
    <w:rsid w:val="001A2B0C"/>
    <w:rsid w:val="001A51F6"/>
    <w:rsid w:val="001B59C7"/>
    <w:rsid w:val="001B7FD7"/>
    <w:rsid w:val="001C3F2D"/>
    <w:rsid w:val="001D1596"/>
    <w:rsid w:val="001D15F6"/>
    <w:rsid w:val="001E268B"/>
    <w:rsid w:val="001E3DF0"/>
    <w:rsid w:val="001E5EB7"/>
    <w:rsid w:val="001E7616"/>
    <w:rsid w:val="002027C8"/>
    <w:rsid w:val="002051AE"/>
    <w:rsid w:val="00210049"/>
    <w:rsid w:val="00216178"/>
    <w:rsid w:val="00216AB0"/>
    <w:rsid w:val="00220B5F"/>
    <w:rsid w:val="002226AC"/>
    <w:rsid w:val="0022422E"/>
    <w:rsid w:val="00224661"/>
    <w:rsid w:val="00227C4A"/>
    <w:rsid w:val="0023115E"/>
    <w:rsid w:val="002346CE"/>
    <w:rsid w:val="00243020"/>
    <w:rsid w:val="00243955"/>
    <w:rsid w:val="002452B3"/>
    <w:rsid w:val="00247A6F"/>
    <w:rsid w:val="002619BB"/>
    <w:rsid w:val="00264A33"/>
    <w:rsid w:val="002668CC"/>
    <w:rsid w:val="00282D3A"/>
    <w:rsid w:val="00286823"/>
    <w:rsid w:val="00290263"/>
    <w:rsid w:val="002934E6"/>
    <w:rsid w:val="00295659"/>
    <w:rsid w:val="002B117F"/>
    <w:rsid w:val="002B4E68"/>
    <w:rsid w:val="002B62A9"/>
    <w:rsid w:val="002C274B"/>
    <w:rsid w:val="002C302D"/>
    <w:rsid w:val="002C4FB4"/>
    <w:rsid w:val="002C5D7D"/>
    <w:rsid w:val="002D7053"/>
    <w:rsid w:val="002E1277"/>
    <w:rsid w:val="002E52F6"/>
    <w:rsid w:val="002F05D7"/>
    <w:rsid w:val="003047AF"/>
    <w:rsid w:val="003166CE"/>
    <w:rsid w:val="003259E2"/>
    <w:rsid w:val="003329AC"/>
    <w:rsid w:val="0033532C"/>
    <w:rsid w:val="0034078C"/>
    <w:rsid w:val="00345F23"/>
    <w:rsid w:val="00351D75"/>
    <w:rsid w:val="0035723C"/>
    <w:rsid w:val="00360F6B"/>
    <w:rsid w:val="00364240"/>
    <w:rsid w:val="003658DD"/>
    <w:rsid w:val="00393E0E"/>
    <w:rsid w:val="003A342C"/>
    <w:rsid w:val="003A6063"/>
    <w:rsid w:val="003A7266"/>
    <w:rsid w:val="003B2D35"/>
    <w:rsid w:val="003C5D95"/>
    <w:rsid w:val="003D3879"/>
    <w:rsid w:val="003D5E16"/>
    <w:rsid w:val="003E4DB1"/>
    <w:rsid w:val="003E6428"/>
    <w:rsid w:val="003E7D34"/>
    <w:rsid w:val="003F23AB"/>
    <w:rsid w:val="003F2970"/>
    <w:rsid w:val="003F2BBD"/>
    <w:rsid w:val="003F5330"/>
    <w:rsid w:val="00405F6F"/>
    <w:rsid w:val="00407218"/>
    <w:rsid w:val="004077F1"/>
    <w:rsid w:val="00412942"/>
    <w:rsid w:val="0041313D"/>
    <w:rsid w:val="004135E0"/>
    <w:rsid w:val="00416C68"/>
    <w:rsid w:val="00416D39"/>
    <w:rsid w:val="00422947"/>
    <w:rsid w:val="00424914"/>
    <w:rsid w:val="00436010"/>
    <w:rsid w:val="00451C53"/>
    <w:rsid w:val="00452EBB"/>
    <w:rsid w:val="004556D5"/>
    <w:rsid w:val="00460690"/>
    <w:rsid w:val="0046187D"/>
    <w:rsid w:val="00466D3A"/>
    <w:rsid w:val="00472DE8"/>
    <w:rsid w:val="00473D3A"/>
    <w:rsid w:val="00473D6A"/>
    <w:rsid w:val="00474BF1"/>
    <w:rsid w:val="00481993"/>
    <w:rsid w:val="00483AA4"/>
    <w:rsid w:val="004941D5"/>
    <w:rsid w:val="0049628D"/>
    <w:rsid w:val="004A12FE"/>
    <w:rsid w:val="004A24A2"/>
    <w:rsid w:val="004B16A7"/>
    <w:rsid w:val="004B2928"/>
    <w:rsid w:val="004B4BCF"/>
    <w:rsid w:val="004B5C0B"/>
    <w:rsid w:val="004B637A"/>
    <w:rsid w:val="004B6623"/>
    <w:rsid w:val="004C2EDC"/>
    <w:rsid w:val="004C55DB"/>
    <w:rsid w:val="004D442C"/>
    <w:rsid w:val="004D63B2"/>
    <w:rsid w:val="004E2341"/>
    <w:rsid w:val="004E2BE8"/>
    <w:rsid w:val="004F1409"/>
    <w:rsid w:val="005079A6"/>
    <w:rsid w:val="0051147C"/>
    <w:rsid w:val="00511592"/>
    <w:rsid w:val="00511C8A"/>
    <w:rsid w:val="0051371B"/>
    <w:rsid w:val="00524E9C"/>
    <w:rsid w:val="00526DC8"/>
    <w:rsid w:val="00533A7F"/>
    <w:rsid w:val="00542FD9"/>
    <w:rsid w:val="005440EB"/>
    <w:rsid w:val="00547C4D"/>
    <w:rsid w:val="00553547"/>
    <w:rsid w:val="005540E0"/>
    <w:rsid w:val="00557822"/>
    <w:rsid w:val="00560C75"/>
    <w:rsid w:val="00562E38"/>
    <w:rsid w:val="0056554F"/>
    <w:rsid w:val="00571DA5"/>
    <w:rsid w:val="00571FA0"/>
    <w:rsid w:val="005827DD"/>
    <w:rsid w:val="00582BF8"/>
    <w:rsid w:val="00585A3B"/>
    <w:rsid w:val="005A0D7B"/>
    <w:rsid w:val="005A2810"/>
    <w:rsid w:val="005A287A"/>
    <w:rsid w:val="005A4278"/>
    <w:rsid w:val="005A779E"/>
    <w:rsid w:val="005B791A"/>
    <w:rsid w:val="005C0FB8"/>
    <w:rsid w:val="005C1CE8"/>
    <w:rsid w:val="005D24F1"/>
    <w:rsid w:val="005D6030"/>
    <w:rsid w:val="005D704C"/>
    <w:rsid w:val="005E2613"/>
    <w:rsid w:val="005E7870"/>
    <w:rsid w:val="005F3A6F"/>
    <w:rsid w:val="005F5383"/>
    <w:rsid w:val="005F6900"/>
    <w:rsid w:val="00606DF0"/>
    <w:rsid w:val="0061136E"/>
    <w:rsid w:val="00621561"/>
    <w:rsid w:val="00622E62"/>
    <w:rsid w:val="00627F1C"/>
    <w:rsid w:val="00627F7A"/>
    <w:rsid w:val="006375AE"/>
    <w:rsid w:val="00637960"/>
    <w:rsid w:val="006435C0"/>
    <w:rsid w:val="00645EA6"/>
    <w:rsid w:val="00650FC1"/>
    <w:rsid w:val="00651E63"/>
    <w:rsid w:val="00652448"/>
    <w:rsid w:val="006556FF"/>
    <w:rsid w:val="00657B0F"/>
    <w:rsid w:val="0066010C"/>
    <w:rsid w:val="00660634"/>
    <w:rsid w:val="006643A8"/>
    <w:rsid w:val="006773BC"/>
    <w:rsid w:val="0067765D"/>
    <w:rsid w:val="00677717"/>
    <w:rsid w:val="00682C6C"/>
    <w:rsid w:val="00686115"/>
    <w:rsid w:val="00690736"/>
    <w:rsid w:val="00693B0A"/>
    <w:rsid w:val="0069513D"/>
    <w:rsid w:val="0069599E"/>
    <w:rsid w:val="006A3B10"/>
    <w:rsid w:val="006B0210"/>
    <w:rsid w:val="006B0392"/>
    <w:rsid w:val="006B05D1"/>
    <w:rsid w:val="006B1C58"/>
    <w:rsid w:val="006B2444"/>
    <w:rsid w:val="006B26C4"/>
    <w:rsid w:val="006B5591"/>
    <w:rsid w:val="006B7399"/>
    <w:rsid w:val="006C1443"/>
    <w:rsid w:val="006C511F"/>
    <w:rsid w:val="006C71E5"/>
    <w:rsid w:val="006D427C"/>
    <w:rsid w:val="006D4D0D"/>
    <w:rsid w:val="006D73F9"/>
    <w:rsid w:val="006E20DD"/>
    <w:rsid w:val="006E5D3F"/>
    <w:rsid w:val="006E7C26"/>
    <w:rsid w:val="006F27DB"/>
    <w:rsid w:val="006F446D"/>
    <w:rsid w:val="00705418"/>
    <w:rsid w:val="0071201C"/>
    <w:rsid w:val="00712285"/>
    <w:rsid w:val="00713164"/>
    <w:rsid w:val="00714AD2"/>
    <w:rsid w:val="0072346B"/>
    <w:rsid w:val="00727BA9"/>
    <w:rsid w:val="00727DD2"/>
    <w:rsid w:val="00737290"/>
    <w:rsid w:val="00742B62"/>
    <w:rsid w:val="007447C0"/>
    <w:rsid w:val="00745278"/>
    <w:rsid w:val="00747BB8"/>
    <w:rsid w:val="00752685"/>
    <w:rsid w:val="00760D63"/>
    <w:rsid w:val="00761145"/>
    <w:rsid w:val="00763B2F"/>
    <w:rsid w:val="00767769"/>
    <w:rsid w:val="007736D5"/>
    <w:rsid w:val="00775ACA"/>
    <w:rsid w:val="00784BAB"/>
    <w:rsid w:val="0079236A"/>
    <w:rsid w:val="007947C1"/>
    <w:rsid w:val="007A3069"/>
    <w:rsid w:val="007A5078"/>
    <w:rsid w:val="007A7F9D"/>
    <w:rsid w:val="007D037B"/>
    <w:rsid w:val="007D12B2"/>
    <w:rsid w:val="007D14C4"/>
    <w:rsid w:val="007D3FAF"/>
    <w:rsid w:val="007D4EEA"/>
    <w:rsid w:val="007E4848"/>
    <w:rsid w:val="007F1808"/>
    <w:rsid w:val="007F37C6"/>
    <w:rsid w:val="00801CF0"/>
    <w:rsid w:val="008078A6"/>
    <w:rsid w:val="00820437"/>
    <w:rsid w:val="0082060F"/>
    <w:rsid w:val="008338F4"/>
    <w:rsid w:val="00834D1A"/>
    <w:rsid w:val="00835A09"/>
    <w:rsid w:val="00836F61"/>
    <w:rsid w:val="00842389"/>
    <w:rsid w:val="00844A7F"/>
    <w:rsid w:val="008522E6"/>
    <w:rsid w:val="008528BE"/>
    <w:rsid w:val="00856CC5"/>
    <w:rsid w:val="00865FD0"/>
    <w:rsid w:val="00870AFC"/>
    <w:rsid w:val="00881422"/>
    <w:rsid w:val="00886C90"/>
    <w:rsid w:val="00892BD7"/>
    <w:rsid w:val="0089513A"/>
    <w:rsid w:val="008966EC"/>
    <w:rsid w:val="0089758D"/>
    <w:rsid w:val="008A18F7"/>
    <w:rsid w:val="008B39E0"/>
    <w:rsid w:val="008B43E1"/>
    <w:rsid w:val="008B485C"/>
    <w:rsid w:val="008B76AE"/>
    <w:rsid w:val="008D0A4A"/>
    <w:rsid w:val="008D4599"/>
    <w:rsid w:val="008D5149"/>
    <w:rsid w:val="008D6C76"/>
    <w:rsid w:val="008D7E25"/>
    <w:rsid w:val="008E0244"/>
    <w:rsid w:val="008E472C"/>
    <w:rsid w:val="008E5C83"/>
    <w:rsid w:val="008E68B0"/>
    <w:rsid w:val="008E7487"/>
    <w:rsid w:val="008E7AA3"/>
    <w:rsid w:val="008E7DCC"/>
    <w:rsid w:val="008F1951"/>
    <w:rsid w:val="008F5930"/>
    <w:rsid w:val="00900C74"/>
    <w:rsid w:val="00903376"/>
    <w:rsid w:val="0091232F"/>
    <w:rsid w:val="00912F9E"/>
    <w:rsid w:val="009344ED"/>
    <w:rsid w:val="0094029B"/>
    <w:rsid w:val="00942509"/>
    <w:rsid w:val="00946467"/>
    <w:rsid w:val="00946855"/>
    <w:rsid w:val="00957F9C"/>
    <w:rsid w:val="0096382B"/>
    <w:rsid w:val="009648AC"/>
    <w:rsid w:val="00965372"/>
    <w:rsid w:val="00981B80"/>
    <w:rsid w:val="00986374"/>
    <w:rsid w:val="00997F92"/>
    <w:rsid w:val="009A0C6E"/>
    <w:rsid w:val="009A7B23"/>
    <w:rsid w:val="009B54AB"/>
    <w:rsid w:val="009C22E5"/>
    <w:rsid w:val="009C6701"/>
    <w:rsid w:val="009C7D22"/>
    <w:rsid w:val="009E3215"/>
    <w:rsid w:val="009F1DDD"/>
    <w:rsid w:val="009F3715"/>
    <w:rsid w:val="00A376D4"/>
    <w:rsid w:val="00A501F2"/>
    <w:rsid w:val="00A535A6"/>
    <w:rsid w:val="00A618D7"/>
    <w:rsid w:val="00A64D7F"/>
    <w:rsid w:val="00A67390"/>
    <w:rsid w:val="00A73F55"/>
    <w:rsid w:val="00A75324"/>
    <w:rsid w:val="00A762F1"/>
    <w:rsid w:val="00A816C3"/>
    <w:rsid w:val="00A82F22"/>
    <w:rsid w:val="00A83102"/>
    <w:rsid w:val="00A852B5"/>
    <w:rsid w:val="00A86CDE"/>
    <w:rsid w:val="00A92B54"/>
    <w:rsid w:val="00A95114"/>
    <w:rsid w:val="00A95F99"/>
    <w:rsid w:val="00AA01E2"/>
    <w:rsid w:val="00AA430E"/>
    <w:rsid w:val="00AA7D6C"/>
    <w:rsid w:val="00AB2810"/>
    <w:rsid w:val="00AB59D7"/>
    <w:rsid w:val="00AC154E"/>
    <w:rsid w:val="00AC7E03"/>
    <w:rsid w:val="00AD145F"/>
    <w:rsid w:val="00AD15EA"/>
    <w:rsid w:val="00AD2B07"/>
    <w:rsid w:val="00AD2D7D"/>
    <w:rsid w:val="00AD33E1"/>
    <w:rsid w:val="00AD64DD"/>
    <w:rsid w:val="00AE2D2D"/>
    <w:rsid w:val="00AE353F"/>
    <w:rsid w:val="00AE381A"/>
    <w:rsid w:val="00AF3109"/>
    <w:rsid w:val="00AF3EBC"/>
    <w:rsid w:val="00AF4E94"/>
    <w:rsid w:val="00B05325"/>
    <w:rsid w:val="00B07566"/>
    <w:rsid w:val="00B1153E"/>
    <w:rsid w:val="00B26E7E"/>
    <w:rsid w:val="00B31643"/>
    <w:rsid w:val="00B43E1E"/>
    <w:rsid w:val="00B44D07"/>
    <w:rsid w:val="00B45230"/>
    <w:rsid w:val="00B463D4"/>
    <w:rsid w:val="00B4654B"/>
    <w:rsid w:val="00B51764"/>
    <w:rsid w:val="00B574E3"/>
    <w:rsid w:val="00B57E70"/>
    <w:rsid w:val="00B657CF"/>
    <w:rsid w:val="00B66004"/>
    <w:rsid w:val="00B66042"/>
    <w:rsid w:val="00B66986"/>
    <w:rsid w:val="00B72C5C"/>
    <w:rsid w:val="00B775B7"/>
    <w:rsid w:val="00B801D3"/>
    <w:rsid w:val="00B946ED"/>
    <w:rsid w:val="00B95974"/>
    <w:rsid w:val="00BA033E"/>
    <w:rsid w:val="00BA4548"/>
    <w:rsid w:val="00BA5145"/>
    <w:rsid w:val="00BA6D8D"/>
    <w:rsid w:val="00BA6F80"/>
    <w:rsid w:val="00BC01AA"/>
    <w:rsid w:val="00BC15B5"/>
    <w:rsid w:val="00BC69F4"/>
    <w:rsid w:val="00BD33DA"/>
    <w:rsid w:val="00BE0FA4"/>
    <w:rsid w:val="00BF168E"/>
    <w:rsid w:val="00BF3573"/>
    <w:rsid w:val="00BF6C45"/>
    <w:rsid w:val="00C00478"/>
    <w:rsid w:val="00C03F77"/>
    <w:rsid w:val="00C15911"/>
    <w:rsid w:val="00C20D0F"/>
    <w:rsid w:val="00C21F12"/>
    <w:rsid w:val="00C36DBC"/>
    <w:rsid w:val="00C3766F"/>
    <w:rsid w:val="00C40657"/>
    <w:rsid w:val="00C44A87"/>
    <w:rsid w:val="00C554FC"/>
    <w:rsid w:val="00C60769"/>
    <w:rsid w:val="00C7320D"/>
    <w:rsid w:val="00C76051"/>
    <w:rsid w:val="00C8052E"/>
    <w:rsid w:val="00C80DFB"/>
    <w:rsid w:val="00C810F2"/>
    <w:rsid w:val="00C84258"/>
    <w:rsid w:val="00C8458E"/>
    <w:rsid w:val="00C87EF8"/>
    <w:rsid w:val="00CA7AED"/>
    <w:rsid w:val="00CB16CB"/>
    <w:rsid w:val="00CC29E0"/>
    <w:rsid w:val="00CC4C1E"/>
    <w:rsid w:val="00CC567B"/>
    <w:rsid w:val="00CD089F"/>
    <w:rsid w:val="00CD2918"/>
    <w:rsid w:val="00CD60DE"/>
    <w:rsid w:val="00CE56E6"/>
    <w:rsid w:val="00CF6372"/>
    <w:rsid w:val="00D01A42"/>
    <w:rsid w:val="00D02217"/>
    <w:rsid w:val="00D10663"/>
    <w:rsid w:val="00D13464"/>
    <w:rsid w:val="00D1348E"/>
    <w:rsid w:val="00D15A6F"/>
    <w:rsid w:val="00D15DBA"/>
    <w:rsid w:val="00D22543"/>
    <w:rsid w:val="00D24577"/>
    <w:rsid w:val="00D32B5A"/>
    <w:rsid w:val="00D34236"/>
    <w:rsid w:val="00D40A7E"/>
    <w:rsid w:val="00D47B2D"/>
    <w:rsid w:val="00D53A54"/>
    <w:rsid w:val="00D573ED"/>
    <w:rsid w:val="00D60462"/>
    <w:rsid w:val="00D62EEC"/>
    <w:rsid w:val="00D670F5"/>
    <w:rsid w:val="00D71732"/>
    <w:rsid w:val="00D76B2E"/>
    <w:rsid w:val="00D83128"/>
    <w:rsid w:val="00D86C09"/>
    <w:rsid w:val="00D8719F"/>
    <w:rsid w:val="00D90EED"/>
    <w:rsid w:val="00D97A16"/>
    <w:rsid w:val="00DA1666"/>
    <w:rsid w:val="00DA68EC"/>
    <w:rsid w:val="00DB08D1"/>
    <w:rsid w:val="00DC040E"/>
    <w:rsid w:val="00DC11FE"/>
    <w:rsid w:val="00DC2742"/>
    <w:rsid w:val="00DC5450"/>
    <w:rsid w:val="00DC742A"/>
    <w:rsid w:val="00DC7DE4"/>
    <w:rsid w:val="00DD04C4"/>
    <w:rsid w:val="00DD4F2F"/>
    <w:rsid w:val="00DD6866"/>
    <w:rsid w:val="00DE20EC"/>
    <w:rsid w:val="00DE440F"/>
    <w:rsid w:val="00DF324D"/>
    <w:rsid w:val="00DF52C5"/>
    <w:rsid w:val="00E041DA"/>
    <w:rsid w:val="00E0779E"/>
    <w:rsid w:val="00E13899"/>
    <w:rsid w:val="00E204EF"/>
    <w:rsid w:val="00E221DB"/>
    <w:rsid w:val="00E26B04"/>
    <w:rsid w:val="00E324AE"/>
    <w:rsid w:val="00E3556F"/>
    <w:rsid w:val="00E36BBC"/>
    <w:rsid w:val="00E43109"/>
    <w:rsid w:val="00E4667D"/>
    <w:rsid w:val="00E55389"/>
    <w:rsid w:val="00E66C98"/>
    <w:rsid w:val="00E73892"/>
    <w:rsid w:val="00E76A97"/>
    <w:rsid w:val="00E829FF"/>
    <w:rsid w:val="00E9483C"/>
    <w:rsid w:val="00E94D6E"/>
    <w:rsid w:val="00E97273"/>
    <w:rsid w:val="00EA28B6"/>
    <w:rsid w:val="00EA2B91"/>
    <w:rsid w:val="00EA3C1C"/>
    <w:rsid w:val="00EA7921"/>
    <w:rsid w:val="00EB2AE7"/>
    <w:rsid w:val="00EB45BD"/>
    <w:rsid w:val="00EC13EA"/>
    <w:rsid w:val="00EC3980"/>
    <w:rsid w:val="00EC3FDB"/>
    <w:rsid w:val="00EC58E7"/>
    <w:rsid w:val="00ED62A3"/>
    <w:rsid w:val="00EE3113"/>
    <w:rsid w:val="00EE3C9C"/>
    <w:rsid w:val="00EF52ED"/>
    <w:rsid w:val="00EF7815"/>
    <w:rsid w:val="00F00932"/>
    <w:rsid w:val="00F04149"/>
    <w:rsid w:val="00F07A98"/>
    <w:rsid w:val="00F1163D"/>
    <w:rsid w:val="00F14A21"/>
    <w:rsid w:val="00F2634F"/>
    <w:rsid w:val="00F32C69"/>
    <w:rsid w:val="00F341DE"/>
    <w:rsid w:val="00F45E1C"/>
    <w:rsid w:val="00F52E69"/>
    <w:rsid w:val="00F550AD"/>
    <w:rsid w:val="00F707AD"/>
    <w:rsid w:val="00FA3CCE"/>
    <w:rsid w:val="00FA6288"/>
    <w:rsid w:val="00FA7C1E"/>
    <w:rsid w:val="00FB30BA"/>
    <w:rsid w:val="00FC0785"/>
    <w:rsid w:val="00FC4871"/>
    <w:rsid w:val="00FC53AC"/>
    <w:rsid w:val="00FC7032"/>
    <w:rsid w:val="00FD49DE"/>
    <w:rsid w:val="00FD57FF"/>
    <w:rsid w:val="00FD6821"/>
    <w:rsid w:val="00FD6C29"/>
    <w:rsid w:val="00FE266A"/>
    <w:rsid w:val="00FE5B13"/>
    <w:rsid w:val="00FE5C0E"/>
    <w:rsid w:val="4E77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4500B"/>
  <w15:docId w15:val="{C8228E0F-CD61-4E95-8F3F-E821A6253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6DB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D0A4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D0A4A"/>
  </w:style>
  <w:style w:type="paragraph" w:styleId="a4">
    <w:name w:val="footer"/>
    <w:basedOn w:val="a"/>
    <w:link w:val="Char0"/>
    <w:uiPriority w:val="99"/>
    <w:unhideWhenUsed/>
    <w:rsid w:val="008D0A4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D0A4A"/>
  </w:style>
  <w:style w:type="character" w:styleId="a5">
    <w:name w:val="Emphasis"/>
    <w:basedOn w:val="a0"/>
    <w:uiPriority w:val="20"/>
    <w:qFormat/>
    <w:rsid w:val="008D0A4A"/>
    <w:rPr>
      <w:i/>
      <w:iCs/>
    </w:rPr>
  </w:style>
  <w:style w:type="character" w:styleId="a6">
    <w:name w:val="Hyperlink"/>
    <w:basedOn w:val="a0"/>
    <w:unhideWhenUsed/>
    <w:rsid w:val="008D0A4A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8D0A4A"/>
    <w:rPr>
      <w:sz w:val="16"/>
      <w:szCs w:val="16"/>
    </w:rPr>
  </w:style>
  <w:style w:type="paragraph" w:styleId="a8">
    <w:name w:val="annotation text"/>
    <w:basedOn w:val="a"/>
    <w:link w:val="Char1"/>
    <w:uiPriority w:val="99"/>
    <w:unhideWhenUsed/>
    <w:rsid w:val="008D0A4A"/>
    <w:pPr>
      <w:spacing w:line="240" w:lineRule="auto"/>
    </w:pPr>
    <w:rPr>
      <w:szCs w:val="20"/>
    </w:rPr>
  </w:style>
  <w:style w:type="character" w:customStyle="1" w:styleId="Char1">
    <w:name w:val="메모 텍스트 Char"/>
    <w:basedOn w:val="a0"/>
    <w:link w:val="a8"/>
    <w:uiPriority w:val="99"/>
    <w:rsid w:val="008D0A4A"/>
    <w:rPr>
      <w:szCs w:val="20"/>
    </w:rPr>
  </w:style>
  <w:style w:type="paragraph" w:styleId="a9">
    <w:name w:val="Balloon Text"/>
    <w:basedOn w:val="a"/>
    <w:link w:val="Char2"/>
    <w:uiPriority w:val="99"/>
    <w:semiHidden/>
    <w:unhideWhenUsed/>
    <w:rsid w:val="008D0A4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8D0A4A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annotation subject"/>
    <w:basedOn w:val="a8"/>
    <w:next w:val="a8"/>
    <w:link w:val="Char3"/>
    <w:uiPriority w:val="99"/>
    <w:semiHidden/>
    <w:unhideWhenUsed/>
    <w:rsid w:val="00D22543"/>
    <w:rPr>
      <w:b/>
      <w:bCs/>
    </w:rPr>
  </w:style>
  <w:style w:type="character" w:customStyle="1" w:styleId="Char3">
    <w:name w:val="메모 주제 Char"/>
    <w:basedOn w:val="Char1"/>
    <w:link w:val="aa"/>
    <w:uiPriority w:val="99"/>
    <w:semiHidden/>
    <w:rsid w:val="00D22543"/>
    <w:rPr>
      <w:b/>
      <w:bCs/>
      <w:szCs w:val="20"/>
    </w:rPr>
  </w:style>
  <w:style w:type="paragraph" w:styleId="ab">
    <w:name w:val="Revision"/>
    <w:hidden/>
    <w:uiPriority w:val="99"/>
    <w:semiHidden/>
    <w:rsid w:val="00D22543"/>
    <w:pPr>
      <w:spacing w:after="0" w:line="240" w:lineRule="auto"/>
      <w:jc w:val="left"/>
    </w:pPr>
  </w:style>
  <w:style w:type="paragraph" w:styleId="ac">
    <w:name w:val="Normal (Web)"/>
    <w:basedOn w:val="a"/>
    <w:uiPriority w:val="99"/>
    <w:unhideWhenUsed/>
    <w:rsid w:val="005440E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CA" w:eastAsia="en-CA"/>
    </w:rPr>
  </w:style>
  <w:style w:type="character" w:styleId="ad">
    <w:name w:val="Strong"/>
    <w:basedOn w:val="a0"/>
    <w:uiPriority w:val="22"/>
    <w:qFormat/>
    <w:rsid w:val="00AD2B07"/>
    <w:rPr>
      <w:b/>
      <w:bCs/>
    </w:rPr>
  </w:style>
  <w:style w:type="character" w:customStyle="1" w:styleId="1">
    <w:name w:val="확인되지 않은 멘션1"/>
    <w:basedOn w:val="a0"/>
    <w:uiPriority w:val="99"/>
    <w:semiHidden/>
    <w:unhideWhenUsed/>
    <w:rsid w:val="007D4EEA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1749A3"/>
    <w:rPr>
      <w:color w:val="800080" w:themeColor="followedHyperlink"/>
      <w:u w:val="single"/>
    </w:rPr>
  </w:style>
  <w:style w:type="table" w:styleId="af">
    <w:name w:val="Table Grid"/>
    <w:basedOn w:val="a1"/>
    <w:uiPriority w:val="59"/>
    <w:rsid w:val="000A6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">
    <w:name w:val="확인되지 않은 멘션2"/>
    <w:basedOn w:val="a0"/>
    <w:uiPriority w:val="99"/>
    <w:semiHidden/>
    <w:unhideWhenUsed/>
    <w:rsid w:val="00836F61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AA7D6C"/>
    <w:rPr>
      <w:color w:val="605E5C"/>
      <w:shd w:val="clear" w:color="auto" w:fill="E1DFDD"/>
    </w:rPr>
  </w:style>
  <w:style w:type="character" w:customStyle="1" w:styleId="Hyperlink0">
    <w:name w:val="Hyperlink.0"/>
    <w:basedOn w:val="a0"/>
    <w:rsid w:val="00DC7DE4"/>
    <w:rPr>
      <w:rFonts w:ascii="Times New Roman" w:eastAsia="Times New Roman" w:hAnsi="Times New Roman" w:cs="Times New Roman"/>
      <w:color w:val="0000FF"/>
      <w:sz w:val="24"/>
      <w:szCs w:val="24"/>
      <w:u w:val="single" w:color="0000FF"/>
      <w:shd w:val="clear" w:color="auto" w:fill="FFFF00"/>
      <w14:textOutline w14:w="0" w14:cap="rnd" w14:cmpd="sng" w14:algn="ctr">
        <w14:noFill/>
        <w14:prstDash w14:val="solid"/>
        <w14:bevel/>
      </w14:textOutline>
    </w:rPr>
  </w:style>
  <w:style w:type="paragraph" w:styleId="af0">
    <w:name w:val="List Paragraph"/>
    <w:basedOn w:val="a"/>
    <w:uiPriority w:val="34"/>
    <w:qFormat/>
    <w:rsid w:val="00AA430E"/>
    <w:pPr>
      <w:widowControl/>
      <w:wordWrap/>
      <w:autoSpaceDE/>
      <w:autoSpaceDN/>
      <w:spacing w:after="0" w:line="240" w:lineRule="auto"/>
      <w:ind w:leftChars="400" w:left="400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f1">
    <w:name w:val="line number"/>
    <w:basedOn w:val="a0"/>
    <w:uiPriority w:val="99"/>
    <w:semiHidden/>
    <w:unhideWhenUsed/>
    <w:rsid w:val="00C76051"/>
  </w:style>
  <w:style w:type="paragraph" w:styleId="af2">
    <w:name w:val="No Spacing"/>
    <w:uiPriority w:val="1"/>
    <w:qFormat/>
    <w:rsid w:val="008B485C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3">
    <w:name w:val="확인되지 않은 멘션3"/>
    <w:basedOn w:val="a0"/>
    <w:uiPriority w:val="99"/>
    <w:semiHidden/>
    <w:unhideWhenUsed/>
    <w:rsid w:val="00D10663"/>
    <w:rPr>
      <w:color w:val="605E5C"/>
      <w:shd w:val="clear" w:color="auto" w:fill="E1DFDD"/>
    </w:rPr>
  </w:style>
  <w:style w:type="paragraph" w:customStyle="1" w:styleId="Default">
    <w:name w:val="Default"/>
    <w:rsid w:val="00747BB8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entury Gothic" w:hAnsi="Century Gothic" w:cs="Century Gothic"/>
      <w:color w:val="000000"/>
      <w:kern w:val="0"/>
      <w:sz w:val="24"/>
      <w:szCs w:val="24"/>
    </w:rPr>
  </w:style>
  <w:style w:type="character" w:styleId="af3">
    <w:name w:val="Unresolved Mention"/>
    <w:basedOn w:val="a0"/>
    <w:uiPriority w:val="99"/>
    <w:semiHidden/>
    <w:unhideWhenUsed/>
    <w:rsid w:val="00077F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54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lm.nih.gov/mesh/MBrowser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icmje.org/urm_main.htm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99656-0E7D-4AEA-9185-9B27BF6AC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8</Pages>
  <Words>669</Words>
  <Characters>3814</Characters>
  <Application>Microsoft Office Word</Application>
  <DocSecurity>0</DocSecurity>
  <Lines>31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</dc:creator>
  <cp:lastModifiedBy>JEONG </cp:lastModifiedBy>
  <cp:revision>50</cp:revision>
  <cp:lastPrinted>2021-04-30T05:13:00Z</cp:lastPrinted>
  <dcterms:created xsi:type="dcterms:W3CDTF">2026-02-13T23:47:00Z</dcterms:created>
  <dcterms:modified xsi:type="dcterms:W3CDTF">2026-02-14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63d98398bb515a8f1250586b9551e704fba18ea3d46f9c34c191f94779a33</vt:lpwstr>
  </property>
</Properties>
</file>